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DB5F9B" w14:textId="2FF782FF" w:rsidR="00627BFA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F37C328" wp14:editId="05FC0279">
                <wp:simplePos x="0" y="0"/>
                <wp:positionH relativeFrom="margin">
                  <wp:posOffset>304800</wp:posOffset>
                </wp:positionH>
                <wp:positionV relativeFrom="paragraph">
                  <wp:posOffset>6985</wp:posOffset>
                </wp:positionV>
                <wp:extent cx="5010150" cy="1162050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010150" cy="1162050"/>
                          <a:chOff x="0" y="0"/>
                          <a:chExt cx="5010150" cy="1162050"/>
                        </a:xfrm>
                      </wpg:grpSpPr>
                      <wps:wsp>
                        <wps:cNvPr id="13" name="Rounded Rectangle 6"/>
                        <wps:cNvSpPr/>
                        <wps:spPr>
                          <a:xfrm>
                            <a:off x="0" y="0"/>
                            <a:ext cx="5000625" cy="342900"/>
                          </a:xfrm>
                          <a:prstGeom prst="roundRect">
                            <a:avLst/>
                          </a:prstGeom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43451C" w14:textId="6ADDB007" w:rsidR="00452A7C" w:rsidRPr="00452A7C" w:rsidRDefault="00452A7C" w:rsidP="00A81552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ام دوره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(درس)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A8155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فن آوری ارتباطات بهداشتی</w:t>
                              </w:r>
                              <w:r w:rsidR="0019152D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ounded Rectangle 7"/>
                        <wps:cNvSpPr/>
                        <wps:spPr>
                          <a:xfrm>
                            <a:off x="0" y="409575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293F72D" w14:textId="4B126437" w:rsidR="00452A7C" w:rsidRPr="00452A7C" w:rsidRDefault="00452A7C" w:rsidP="00780957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گروه</w:t>
                              </w:r>
                              <w:r w:rsidR="00511A84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آموزشی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78095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یریت فناوری اطلاعات سلامت</w:t>
                              </w:r>
                              <w:r w:rsidR="002A3C77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 انفورماتیک پزشک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8"/>
                        <wps:cNvSpPr/>
                        <wps:spPr>
                          <a:xfrm>
                            <a:off x="0" y="819150"/>
                            <a:ext cx="5010150" cy="342900"/>
                          </a:xfrm>
                          <a:prstGeom prst="roundRect">
                            <a:avLst/>
                          </a:prstGeom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73F724E0" w14:textId="4BB52C47" w:rsidR="00FE57E0" w:rsidRDefault="00452A7C" w:rsidP="00A81552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نام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مدرس</w:t>
                              </w:r>
                              <w:r w:rsidR="0043693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/مدرسا</w:t>
                              </w:r>
                              <w:r w:rsidR="003A1C90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ن</w:t>
                              </w:r>
                              <w:r w:rsidRPr="00452A7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:</w:t>
                              </w:r>
                              <w:r w:rsidR="002D44A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81552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>دکتر حسن امامی، دکتر اعظم السادات حسینی</w:t>
                              </w:r>
                            </w:p>
                            <w:p w14:paraId="6B4EAE31" w14:textId="77777777" w:rsidR="00452A7C" w:rsidRPr="00452A7C" w:rsidRDefault="00452A7C" w:rsidP="003A1C90">
                              <w:pPr>
                                <w:jc w:val="right"/>
                                <w:rPr>
                                  <w:rFonts w:cs="B Titr"/>
                                  <w:color w:val="000000" w:themeColor="text1"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37C328" id="Group 12" o:spid="_x0000_s1026" style="position:absolute;left:0;text-align:left;margin-left:24pt;margin-top:.55pt;width:394.5pt;height:91.5pt;z-index:251662336;mso-position-horizontal-relative:margin" coordsize="50101,1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">
                <v:roundrect id="Rounded Rectangle 6" o:spid="_x0000_s1027" style="position:absolute;width:50006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" fillcolor="#bdd6ee [1300]" strokecolor="#1f4d78 [1604]" strokeweight="1pt">
                  <v:stroke joinstyle="miter"/>
                  <v:textbox>
                    <w:txbxContent>
                      <w:p w14:paraId="2B43451C" w14:textId="6ADDB007" w:rsidR="00452A7C" w:rsidRPr="00452A7C" w:rsidRDefault="00452A7C" w:rsidP="00A81552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ام دوره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(درس)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A8155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فن آوری ارتباطات بهداشتی</w:t>
                        </w:r>
                        <w:r w:rsidR="0019152D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v:roundrect id="_x0000_s1028" style="position:absolute;top:4095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FS6xAAAANsAAAAPAAAAZHJzL2Rvd25yZXYueG1sRE9LawIx&#10;EL4X+h/CCF5KzbZI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AYsVLr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1293F72D" w14:textId="4B126437" w:rsidR="00452A7C" w:rsidRPr="00452A7C" w:rsidRDefault="00452A7C" w:rsidP="00780957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گروه</w:t>
                        </w:r>
                        <w:r w:rsidR="00511A84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آموزشی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78095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یریت فناوری اطلاعات سلامت</w:t>
                        </w:r>
                        <w:r w:rsidR="002A3C77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 انفورماتیک پزشکی</w:t>
                        </w:r>
                      </w:p>
                    </w:txbxContent>
                  </v:textbox>
                </v:roundrect>
                <v:roundrect id="Rounded Rectangle 8" o:spid="_x0000_s1029" style="position:absolute;top:8191;width:50101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" fillcolor="#bdd7ee" strokecolor="#41719c" strokeweight="1pt">
                  <v:stroke joinstyle="miter"/>
                  <v:textbox>
                    <w:txbxContent>
                      <w:p w14:paraId="73F724E0" w14:textId="4BB52C47" w:rsidR="00FE57E0" w:rsidRDefault="00452A7C" w:rsidP="00A81552">
                        <w:pPr>
                          <w:jc w:val="right"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نام </w:t>
                        </w: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مدرس</w:t>
                        </w:r>
                        <w:r w:rsidR="0043693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/مدرسا</w:t>
                        </w:r>
                        <w:r w:rsidR="003A1C90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ن</w:t>
                        </w:r>
                        <w:r w:rsidRPr="00452A7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:</w:t>
                        </w:r>
                        <w:r w:rsidR="002D44A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A81552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>دکتر حسن امامی، دکتر اعظم السادات حسینی</w:t>
                        </w:r>
                      </w:p>
                      <w:p w14:paraId="6B4EAE31" w14:textId="77777777" w:rsidR="00452A7C" w:rsidRPr="00452A7C" w:rsidRDefault="00452A7C" w:rsidP="003A1C90">
                        <w:pPr>
                          <w:jc w:val="right"/>
                          <w:rPr>
                            <w:rFonts w:cs="B Titr"/>
                            <w:color w:val="000000" w:themeColor="text1"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29EFC8D4" w14:textId="77777777" w:rsidR="00452A7C" w:rsidRDefault="00452A7C" w:rsidP="00AB17CB">
      <w:pPr>
        <w:jc w:val="right"/>
        <w:rPr>
          <w:rtl/>
          <w:lang w:bidi="fa-IR"/>
        </w:rPr>
      </w:pPr>
    </w:p>
    <w:p w14:paraId="6EF828E1" w14:textId="77777777" w:rsidR="00452A7C" w:rsidRDefault="00452A7C" w:rsidP="00AB17CB">
      <w:pPr>
        <w:jc w:val="right"/>
        <w:rPr>
          <w:rtl/>
          <w:lang w:bidi="fa-IR"/>
        </w:rPr>
      </w:pPr>
    </w:p>
    <w:p w14:paraId="414544F6" w14:textId="77777777" w:rsidR="00AB17CB" w:rsidRDefault="00AB17CB" w:rsidP="00AB17CB">
      <w:pPr>
        <w:jc w:val="right"/>
        <w:rPr>
          <w:rtl/>
          <w:lang w:bidi="fa-IR"/>
        </w:rPr>
      </w:pPr>
    </w:p>
    <w:p w14:paraId="197369B6" w14:textId="420C424C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01BD229" wp14:editId="62DAFDC7">
                <wp:simplePos x="0" y="0"/>
                <wp:positionH relativeFrom="margin">
                  <wp:posOffset>-402334</wp:posOffset>
                </wp:positionH>
                <wp:positionV relativeFrom="paragraph">
                  <wp:posOffset>233756</wp:posOffset>
                </wp:positionV>
                <wp:extent cx="6278354" cy="1171575"/>
                <wp:effectExtent l="0" t="0" r="27305" b="28575"/>
                <wp:wrapNone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78354" cy="1171575"/>
                          <a:chOff x="-216839" y="0"/>
                          <a:chExt cx="5684189" cy="1171575"/>
                        </a:xfrm>
                      </wpg:grpSpPr>
                      <wps:wsp>
                        <wps:cNvPr id="10" name="Rounded Rectangle 5"/>
                        <wps:cNvSpPr/>
                        <wps:spPr>
                          <a:xfrm>
                            <a:off x="0" y="0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E62352" w14:textId="747414B3" w:rsidR="00452A7C" w:rsidRPr="00AE49DB" w:rsidRDefault="00AD524D" w:rsidP="00A81552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رشته/مقطع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تحصیلی جمعیت هدف: </w:t>
                              </w:r>
                              <w:r w:rsidR="00A81552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فن آوری اطلاعات سلامت </w:t>
                              </w:r>
                              <w:r w:rsidR="008B7CD2" w:rsidRPr="008B7CD2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800DEF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کارشناسی ارشد</w:t>
                              </w:r>
                              <w:r w:rsidR="009B79E4">
                                <w:rPr>
                                  <w:rFonts w:cs="B Titr" w:hint="cs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</w:p>
                            <w:p w14:paraId="20E5D277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ounded Rectangle 11"/>
                        <wps:cNvSpPr/>
                        <wps:spPr>
                          <a:xfrm>
                            <a:off x="9525" y="409575"/>
                            <a:ext cx="5457825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BD9FC34" w14:textId="6D14D884" w:rsidR="00AD524D" w:rsidRPr="00AE49DB" w:rsidRDefault="00AD524D" w:rsidP="00A81552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</w:pP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وع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تعداد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واحد:</w:t>
                              </w:r>
                              <w:r w:rsidR="00CE1255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AE49DB">
                                <w:rPr>
                                  <w:rFonts w:cs="B Titr" w:hint="cs"/>
                                  <w:color w:val="000000" w:themeColor="text1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تئور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: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81552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2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</w:t>
                              </w:r>
                              <w:r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عملی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: </w:t>
                              </w:r>
                              <w:r w:rsidR="004155A9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>0</w:t>
                              </w:r>
                              <w:r w:rsidR="0018231C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</w:t>
                              </w:r>
                              <w:r w:rsidR="00AE49DB" w:rsidRPr="00AE49DB">
                                <w:rPr>
                                  <w:rFonts w:cs="B Titr" w:hint="cs"/>
                                  <w:color w:val="000000" w:themeColor="text1"/>
                                  <w:sz w:val="18"/>
                                  <w:szCs w:val="18"/>
                                  <w:rtl/>
                                  <w:lang w:bidi="fa-IR"/>
                                </w:rPr>
                                <w:t xml:space="preserve">                </w:t>
                              </w:r>
                            </w:p>
                            <w:p w14:paraId="64AD22A4" w14:textId="77777777" w:rsidR="00AD524D" w:rsidRDefault="00AD524D" w:rsidP="00AD524D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rtl/>
                                  <w:lang w:bidi="fa-IR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ounded Rectangle 16"/>
                        <wps:cNvSpPr/>
                        <wps:spPr>
                          <a:xfrm>
                            <a:off x="-216839" y="819150"/>
                            <a:ext cx="5683126" cy="352425"/>
                          </a:xfrm>
                          <a:prstGeom prst="roundRect">
                            <a:avLst/>
                          </a:prstGeom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  <a:ln w="127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991B41" w14:textId="7DB48A68" w:rsidR="0017349D" w:rsidRPr="0017349D" w:rsidRDefault="00160FA3" w:rsidP="00A81552">
                              <w:pPr>
                                <w:bidi/>
                                <w:rPr>
                                  <w:rFonts w:cs="B Titr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نیمسال تحصیلی :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اول- 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2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-</w:t>
                              </w:r>
                              <w:r w:rsidR="0027379C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1403</w:t>
                              </w:r>
                              <w:r w:rsidR="00CB497B" w:rsidRP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مکان اجرا</w:t>
                              </w:r>
                              <w:r w:rsidR="00A041DB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 w:rsidR="009B79E4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3245A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CB497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دانشکده 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پیراپزشکی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    </w:t>
                              </w:r>
                              <w:r w:rsidR="002E6B8C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2671D5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روز</w:t>
                              </w:r>
                              <w:r w:rsid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/ساعت کلاس</w:t>
                              </w:r>
                              <w:r w:rsidR="00324BD8" w:rsidRPr="00A041D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:</w:t>
                              </w:r>
                              <w:r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3E45FB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 xml:space="preserve"> </w:t>
                              </w:r>
                              <w:r w:rsidR="00A81552">
                                <w:rPr>
                                  <w:rFonts w:cs="B Titr" w:hint="cs"/>
                                  <w:color w:val="000000" w:themeColor="text1"/>
                                  <w:sz w:val="20"/>
                                  <w:szCs w:val="20"/>
                                  <w:rtl/>
                                  <w:lang w:bidi="fa-IR"/>
                                </w:rPr>
                                <w:t>سه شنبه 12-1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1BD229" id="Group 9" o:spid="_x0000_s1030" style="position:absolute;left:0;text-align:left;margin-left:-31.7pt;margin-top:18.4pt;width:494.35pt;height:92.25pt;z-index:251668480;mso-position-horizontal-relative:margin;mso-width-relative:margin" coordorigin="-2168" coordsize="56841,11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">
                <v:roundrect id="Rounded Rectangle 5" o:spid="_x0000_s1031" style="position:absolute;width:54578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" fillcolor="#d9e2f3 [664]" strokecolor="#1f4d78 [1604]" strokeweight="1pt">
                  <v:stroke joinstyle="miter"/>
                  <v:textbox>
                    <w:txbxContent>
                      <w:p w14:paraId="1DE62352" w14:textId="747414B3" w:rsidR="00452A7C" w:rsidRPr="00AE49DB" w:rsidRDefault="00AD524D" w:rsidP="00A81552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رشته/مقطع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تحصیلی جمعیت هدف: </w:t>
                        </w:r>
                        <w:r w:rsidR="00A81552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فن آوری اطلاعات سلامت </w:t>
                        </w:r>
                        <w:r w:rsidR="008B7CD2" w:rsidRPr="008B7CD2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800DEF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کارشناسی ارشد</w:t>
                        </w:r>
                        <w:r w:rsidR="009B79E4">
                          <w:rPr>
                            <w:rFonts w:cs="B Titr" w:hint="cs"/>
                            <w:b/>
                            <w:bCs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</w:p>
                      <w:p w14:paraId="20E5D277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1" o:spid="_x0000_s1032" style="position:absolute;left:95;top:4095;width:54578;height:35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" fillcolor="#d9e2f3 [664]" strokecolor="#41719c" strokeweight="1pt">
                  <v:stroke joinstyle="miter"/>
                  <v:textbox>
                    <w:txbxContent>
                      <w:p w14:paraId="2BD9FC34" w14:textId="6D14D884" w:rsidR="00AD524D" w:rsidRPr="00AE49DB" w:rsidRDefault="00AD524D" w:rsidP="00A81552">
                        <w:pPr>
                          <w:bidi/>
                          <w:rPr>
                            <w:rFonts w:cs="B Titr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</w:pP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وع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تعداد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واحد:</w:t>
                        </w:r>
                        <w:r w:rsidR="00CE1255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    </w:t>
                        </w:r>
                        <w:r w:rsidR="00AE49DB">
                          <w:rPr>
                            <w:rFonts w:cs="B Titr" w:hint="cs"/>
                            <w:color w:val="000000" w:themeColor="text1"/>
                            <w:rtl/>
                            <w:lang w:bidi="fa-IR"/>
                          </w:rPr>
                          <w:t xml:space="preserve">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تئور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: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A81552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2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</w:t>
                        </w:r>
                        <w:r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عملی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: </w:t>
                        </w:r>
                        <w:r w:rsidR="004155A9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>0</w:t>
                        </w:r>
                        <w:r w:rsidR="0018231C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</w:t>
                        </w:r>
                        <w:r w:rsidR="00AE49DB" w:rsidRPr="00AE49DB">
                          <w:rPr>
                            <w:rFonts w:cs="B Titr" w:hint="cs"/>
                            <w:color w:val="000000" w:themeColor="text1"/>
                            <w:sz w:val="18"/>
                            <w:szCs w:val="18"/>
                            <w:rtl/>
                            <w:lang w:bidi="fa-IR"/>
                          </w:rPr>
                          <w:t xml:space="preserve">                </w:t>
                        </w:r>
                      </w:p>
                      <w:p w14:paraId="64AD22A4" w14:textId="77777777" w:rsidR="00AD524D" w:rsidRDefault="00AD524D" w:rsidP="00AD524D">
                        <w:pPr>
                          <w:bidi/>
                          <w:rPr>
                            <w:rFonts w:cs="B Titr"/>
                            <w:color w:val="000000" w:themeColor="text1"/>
                            <w:rtl/>
                            <w:lang w:bidi="fa-IR"/>
                          </w:rPr>
                        </w:pPr>
                      </w:p>
                    </w:txbxContent>
                  </v:textbox>
                </v:roundrect>
                <v:roundrect id="Rounded Rectangle 16" o:spid="_x0000_s1033" style="position:absolute;left:-2168;top:8191;width:56830;height:35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" fillcolor="#d9e2f3 [664]" strokecolor="#41719c" strokeweight="1pt">
                  <v:stroke joinstyle="miter"/>
                  <v:textbox>
                    <w:txbxContent>
                      <w:p w14:paraId="45991B41" w14:textId="7DB48A68" w:rsidR="0017349D" w:rsidRPr="0017349D" w:rsidRDefault="00160FA3" w:rsidP="00A81552">
                        <w:pPr>
                          <w:bidi/>
                          <w:rPr>
                            <w:rFonts w:cs="B Titr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</w:pP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نیمسال تحصیلی :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اول- 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2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-</w:t>
                        </w:r>
                        <w:r w:rsidR="0027379C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1403</w:t>
                        </w:r>
                        <w:r w:rsidR="00CB497B" w:rsidRP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مکان اجرا</w:t>
                        </w:r>
                        <w:r w:rsidR="00A041DB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 w:rsidR="009B79E4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3245A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CB497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دانشکده 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پیراپزشکی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    </w:t>
                        </w:r>
                        <w:r w:rsidR="002E6B8C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2671D5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روز</w:t>
                        </w:r>
                        <w:r w:rsid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/ساعت کلاس</w:t>
                        </w:r>
                        <w:r w:rsidR="00324BD8" w:rsidRPr="00A041D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:</w:t>
                        </w:r>
                        <w:r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3E45FB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 xml:space="preserve"> </w:t>
                        </w:r>
                        <w:r w:rsidR="00A81552">
                          <w:rPr>
                            <w:rFonts w:cs="B Titr" w:hint="cs"/>
                            <w:color w:val="000000" w:themeColor="text1"/>
                            <w:sz w:val="20"/>
                            <w:szCs w:val="20"/>
                            <w:rtl/>
                            <w:lang w:bidi="fa-IR"/>
                          </w:rPr>
                          <w:t>سه شنبه 12-10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</w:p>
    <w:p w14:paraId="7BAB2482" w14:textId="77777777" w:rsidR="003A1C90" w:rsidRDefault="003A1C90" w:rsidP="00AB17CB">
      <w:pPr>
        <w:jc w:val="right"/>
        <w:rPr>
          <w:rtl/>
          <w:lang w:bidi="fa-IR"/>
        </w:rPr>
      </w:pPr>
    </w:p>
    <w:p w14:paraId="6FA494AC" w14:textId="77777777" w:rsidR="003A1C90" w:rsidRDefault="003A1C90" w:rsidP="00AB17CB">
      <w:pPr>
        <w:jc w:val="right"/>
        <w:rPr>
          <w:rtl/>
          <w:lang w:bidi="fa-IR"/>
        </w:rPr>
      </w:pPr>
    </w:p>
    <w:p w14:paraId="17E877A8" w14:textId="0F69529A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571C26" wp14:editId="2870EE0E">
                <wp:simplePos x="0" y="0"/>
                <wp:positionH relativeFrom="column">
                  <wp:posOffset>4591050</wp:posOffset>
                </wp:positionH>
                <wp:positionV relativeFrom="paragraph">
                  <wp:posOffset>25400</wp:posOffset>
                </wp:positionV>
                <wp:extent cx="123825" cy="114300"/>
                <wp:effectExtent l="0" t="0" r="9525" b="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3825" cy="1143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oundrect w14:anchorId="05404129" id="Rounded Rectangle 8" o:spid="_x0000_s1026" style="position:absolute;margin-left:361.5pt;margin-top:2pt;width:9.7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" fillcolor="white [3212]" strokecolor="#1f4d78 [1604]" strokeweight="1pt">
                <v:stroke joinstyle="miter"/>
                <v:path arrowok="t"/>
              </v:roundrect>
            </w:pict>
          </mc:Fallback>
        </mc:AlternateContent>
      </w:r>
    </w:p>
    <w:p w14:paraId="4C433488" w14:textId="77777777" w:rsidR="00AB17CB" w:rsidRDefault="00AB17CB" w:rsidP="00AB17CB">
      <w:pPr>
        <w:jc w:val="right"/>
        <w:rPr>
          <w:rtl/>
          <w:lang w:bidi="fa-IR"/>
        </w:rPr>
      </w:pPr>
    </w:p>
    <w:p w14:paraId="494330B4" w14:textId="57DA8289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58D48F" wp14:editId="4D94930F">
                <wp:simplePos x="0" y="0"/>
                <wp:positionH relativeFrom="column">
                  <wp:posOffset>-407670</wp:posOffset>
                </wp:positionH>
                <wp:positionV relativeFrom="paragraph">
                  <wp:posOffset>257175</wp:posOffset>
                </wp:positionV>
                <wp:extent cx="6753225" cy="1040765"/>
                <wp:effectExtent l="0" t="0" r="9525" b="6985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53225" cy="1040765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162AFF" w14:textId="19CB0322" w:rsidR="00875AEB" w:rsidRPr="008B7CD2" w:rsidRDefault="00875AEB" w:rsidP="00A81552">
                            <w:pPr>
                              <w:bidi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875AEB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هدف کلی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  <w:r w:rsidR="008B7CD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A8155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آشنایی با مفاهیم کلی ارتباطات اعم از ارتباطات انسانی، سازمانی و نقش آن در اثربخشی فرد و سازمان؛وآشنایی با فن آوری های ارتباطی در سازمانهای سلامت</w:t>
                            </w:r>
                          </w:p>
                          <w:p w14:paraId="2A3E9D79" w14:textId="77777777" w:rsid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2BE434" w14:textId="77777777" w:rsidR="00875AEB" w:rsidRPr="00875AEB" w:rsidRDefault="00875AEB" w:rsidP="00875AEB">
                            <w:pPr>
                              <w:bidi/>
                              <w:rPr>
                                <w:rFonts w:cs="B Titr"/>
                                <w:color w:val="000000" w:themeColor="text1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58D48F" id="Rounded Rectangle 7" o:spid="_x0000_s1034" style="position:absolute;left:0;text-align:left;margin-left:-32.1pt;margin-top:20.25pt;width:531.75pt;height:8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" fillcolor="#fbe4d5 [661]" strokecolor="#c00000" strokeweight="1pt">
                <v:stroke joinstyle="miter"/>
                <v:path arrowok="t"/>
                <v:textbox>
                  <w:txbxContent>
                    <w:p w14:paraId="1F162AFF" w14:textId="19CB0322" w:rsidR="00875AEB" w:rsidRPr="008B7CD2" w:rsidRDefault="00875AEB" w:rsidP="00A81552">
                      <w:pPr>
                        <w:bidi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875AEB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هدف کلی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  <w:r w:rsidR="008B7CD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A8155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آشنایی با مفاهیم کلی ارتباطات اعم از ارتباطات انسانی، سازمانی و نقش آن در اثربخشی فرد و سازمان؛وآشنایی با فن آوری های ارتباطی در سازمانهای سلامت</w:t>
                      </w:r>
                    </w:p>
                    <w:p w14:paraId="2A3E9D79" w14:textId="77777777" w:rsid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2BE434" w14:textId="77777777" w:rsidR="00875AEB" w:rsidRPr="00875AEB" w:rsidRDefault="00875AEB" w:rsidP="00875AEB">
                      <w:pPr>
                        <w:bidi/>
                        <w:rPr>
                          <w:rFonts w:cs="B Titr"/>
                          <w:color w:val="000000" w:themeColor="text1"/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1B0476D" w14:textId="77777777" w:rsidR="00AB17CB" w:rsidRDefault="00AB17CB" w:rsidP="00AB17CB">
      <w:pPr>
        <w:jc w:val="right"/>
        <w:rPr>
          <w:rtl/>
          <w:lang w:bidi="fa-IR"/>
        </w:rPr>
      </w:pPr>
    </w:p>
    <w:p w14:paraId="52B0F8DD" w14:textId="77777777" w:rsidR="00AB17CB" w:rsidRDefault="00AB17CB" w:rsidP="00AB17CB">
      <w:pPr>
        <w:jc w:val="right"/>
        <w:rPr>
          <w:rtl/>
          <w:lang w:bidi="fa-IR"/>
        </w:rPr>
      </w:pPr>
    </w:p>
    <w:p w14:paraId="6A480F13" w14:textId="77777777" w:rsidR="00AB17CB" w:rsidRDefault="00AB17CB" w:rsidP="00D460B5">
      <w:pPr>
        <w:rPr>
          <w:rtl/>
          <w:lang w:bidi="fa-IR"/>
        </w:rPr>
      </w:pPr>
    </w:p>
    <w:p w14:paraId="69772F1B" w14:textId="77777777" w:rsidR="0054598B" w:rsidRDefault="0054598B" w:rsidP="00D460B5">
      <w:pPr>
        <w:rPr>
          <w:rtl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0530"/>
      </w:tblGrid>
      <w:tr w:rsidR="00822E02" w14:paraId="1ADA91A9" w14:textId="77777777" w:rsidTr="0054598B">
        <w:tc>
          <w:tcPr>
            <w:tcW w:w="10530" w:type="dxa"/>
            <w:tcBorders>
              <w:top w:val="single" w:sz="24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  <w:shd w:val="clear" w:color="auto" w:fill="DEEAF6" w:themeFill="accent1" w:themeFillTint="33"/>
          </w:tcPr>
          <w:p w14:paraId="1C570B88" w14:textId="77777777" w:rsidR="00F751A8" w:rsidRDefault="00822E02" w:rsidP="00F751A8">
            <w:pPr>
              <w:bidi/>
              <w:rPr>
                <w:rFonts w:cs="B Titr"/>
                <w:rtl/>
                <w:lang w:bidi="fa-IR"/>
              </w:rPr>
            </w:pPr>
            <w:r w:rsidRPr="004E041D">
              <w:rPr>
                <w:rFonts w:cs="B Titr" w:hint="cs"/>
                <w:rtl/>
                <w:lang w:bidi="fa-IR"/>
              </w:rPr>
              <w:t>اهداف اختصاصی</w:t>
            </w:r>
            <w:r w:rsidR="00436932">
              <w:rPr>
                <w:rFonts w:cs="B Titr" w:hint="cs"/>
                <w:rtl/>
                <w:lang w:bidi="fa-IR"/>
              </w:rPr>
              <w:t xml:space="preserve"> دوره</w:t>
            </w:r>
            <w:r w:rsidRPr="004E041D">
              <w:rPr>
                <w:rFonts w:cs="B Titr" w:hint="cs"/>
                <w:rtl/>
                <w:lang w:bidi="fa-IR"/>
              </w:rPr>
              <w:t xml:space="preserve"> (رفتاری)</w:t>
            </w:r>
            <w:r>
              <w:rPr>
                <w:rStyle w:val="FootnoteReference"/>
                <w:rFonts w:cs="B Titr"/>
                <w:rtl/>
                <w:lang w:bidi="fa-IR"/>
              </w:rPr>
              <w:footnoteReference w:id="1"/>
            </w:r>
            <w:r w:rsidR="00992D7D">
              <w:rPr>
                <w:rFonts w:cs="B Titr" w:hint="cs"/>
                <w:rtl/>
                <w:lang w:bidi="fa-IR"/>
              </w:rPr>
              <w:t xml:space="preserve"> </w:t>
            </w:r>
          </w:p>
          <w:p w14:paraId="52622963" w14:textId="77777777" w:rsidR="00822E02" w:rsidRPr="00945D59" w:rsidRDefault="00822E02" w:rsidP="00F751A8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از 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>فراگیر</w:t>
            </w: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 انتظار می رود در پایان دوره آموزشی بتواند</w:t>
            </w:r>
            <w:r w:rsidRPr="00945D59">
              <w:rPr>
                <w:rFonts w:cs="B Titr" w:hint="cs"/>
                <w:sz w:val="20"/>
                <w:szCs w:val="20"/>
                <w:rtl/>
                <w:lang w:bidi="fa-IR"/>
              </w:rPr>
              <w:t xml:space="preserve">: </w:t>
            </w:r>
          </w:p>
        </w:tc>
      </w:tr>
      <w:tr w:rsidR="00E32F5D" w14:paraId="3F741935" w14:textId="77777777" w:rsidTr="0054598B">
        <w:trPr>
          <w:trHeight w:val="333"/>
        </w:trPr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4E12B9F0" w14:textId="66D60AC7" w:rsidR="00E32F5D" w:rsidRPr="00DA154C" w:rsidRDefault="00601618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مفاهیم ارتباطا</w:t>
            </w:r>
            <w:r w:rsidR="00563116">
              <w:rPr>
                <w:rFonts w:cs="B Titr" w:hint="cs"/>
                <w:sz w:val="20"/>
                <w:szCs w:val="20"/>
                <w:rtl/>
                <w:lang w:bidi="fa-IR"/>
              </w:rPr>
              <w:t>ت فردی،گروهی وسازمانی را بشناسد.</w:t>
            </w:r>
          </w:p>
        </w:tc>
      </w:tr>
      <w:tr w:rsidR="00E32F5D" w14:paraId="39035761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63F7EB1B" w14:textId="26844AE1" w:rsidR="00E32F5D" w:rsidRPr="00DA154C" w:rsidRDefault="00563116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نقش ارتباطات موثر در اثر بخشی فردی و سازمانی را بشناسد.</w:t>
            </w:r>
          </w:p>
        </w:tc>
      </w:tr>
      <w:tr w:rsidR="00E32F5D" w14:paraId="6D70767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16379589" w14:textId="702416DC" w:rsidR="00E32F5D" w:rsidRPr="00DA154C" w:rsidRDefault="00563116" w:rsidP="00E32F5D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مدل های ارتباطی را شناخته و مقایسه نماید.</w:t>
            </w:r>
          </w:p>
        </w:tc>
      </w:tr>
      <w:tr w:rsidR="00822E02" w14:paraId="096D431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E7DC14C" w14:textId="48E716EF" w:rsidR="00822E02" w:rsidRPr="00DA154C" w:rsidRDefault="00605E23" w:rsidP="00563116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 xml:space="preserve">با </w:t>
            </w:r>
            <w:r w:rsidR="00563116">
              <w:rPr>
                <w:rFonts w:cs="B Titr" w:hint="cs"/>
                <w:sz w:val="20"/>
                <w:szCs w:val="20"/>
                <w:rtl/>
                <w:lang w:bidi="fa-IR"/>
              </w:rPr>
              <w:t>رسانه های ارتباطی و کاربرد آنها آشنا شود.</w:t>
            </w:r>
          </w:p>
        </w:tc>
      </w:tr>
      <w:tr w:rsidR="00822E02" w14:paraId="4D736A48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3FB2E7CD" w14:textId="45208203" w:rsidR="00822E02" w:rsidRPr="00DA154C" w:rsidRDefault="00563116" w:rsidP="00822E02">
            <w:pPr>
              <w:bidi/>
              <w:rPr>
                <w:rFonts w:cs="B Titr"/>
                <w:sz w:val="20"/>
                <w:szCs w:val="20"/>
                <w:rtl/>
                <w:lang w:bidi="fa-IR"/>
              </w:rPr>
            </w:pPr>
            <w:r>
              <w:rPr>
                <w:rFonts w:cs="B Titr" w:hint="cs"/>
                <w:sz w:val="20"/>
                <w:szCs w:val="20"/>
                <w:rtl/>
                <w:lang w:bidi="fa-IR"/>
              </w:rPr>
              <w:t>با شبکه های کامپیوتری و فن آوری ارتباطات شبکه آشنا شود.</w:t>
            </w:r>
          </w:p>
        </w:tc>
      </w:tr>
      <w:tr w:rsidR="00822E02" w14:paraId="0DD8F076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FC11895" w14:textId="3A914004" w:rsidR="00822E02" w:rsidRDefault="00563116" w:rsidP="00822E02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کاربردهای عملی فن آوری ارتباطات را با حضور در مراکز مراقبتی بیاموزد.</w:t>
            </w:r>
          </w:p>
        </w:tc>
      </w:tr>
      <w:tr w:rsidR="0054598B" w14:paraId="11731D4A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568D9AA9" w14:textId="673E887F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  <w:tr w:rsidR="0054598B" w14:paraId="4DE49DD3" w14:textId="77777777" w:rsidTr="0054598B">
        <w:tc>
          <w:tcPr>
            <w:tcW w:w="10530" w:type="dxa"/>
            <w:tcBorders>
              <w:top w:val="single" w:sz="18" w:space="0" w:color="1F4E79" w:themeColor="accent1" w:themeShade="80"/>
              <w:left w:val="single" w:sz="24" w:space="0" w:color="1F4E79" w:themeColor="accent1" w:themeShade="80"/>
              <w:bottom w:val="single" w:sz="18" w:space="0" w:color="1F4E79" w:themeColor="accent1" w:themeShade="80"/>
              <w:right w:val="single" w:sz="24" w:space="0" w:color="1F4E79" w:themeColor="accent1" w:themeShade="80"/>
            </w:tcBorders>
          </w:tcPr>
          <w:p w14:paraId="083755D6" w14:textId="65076BD7" w:rsidR="0054598B" w:rsidRDefault="0054598B" w:rsidP="00822E02">
            <w:pPr>
              <w:bidi/>
              <w:rPr>
                <w:rFonts w:cs="B Titr"/>
                <w:rtl/>
                <w:lang w:bidi="fa-IR"/>
              </w:rPr>
            </w:pPr>
          </w:p>
        </w:tc>
      </w:tr>
    </w:tbl>
    <w:p w14:paraId="56879280" w14:textId="268CC732" w:rsidR="001F2A86" w:rsidRDefault="001F2A86" w:rsidP="00773121">
      <w:pPr>
        <w:bidi/>
        <w:spacing w:after="0" w:line="240" w:lineRule="auto"/>
        <w:rPr>
          <w:rFonts w:cs="B Titr"/>
          <w:rtl/>
          <w:lang w:bidi="fa-IR"/>
        </w:rPr>
      </w:pPr>
    </w:p>
    <w:p w14:paraId="01C27E5E" w14:textId="77777777" w:rsidR="00C03580" w:rsidRPr="00906B70" w:rsidRDefault="00C03580" w:rsidP="00C03580">
      <w:pPr>
        <w:bidi/>
        <w:spacing w:after="0" w:line="240" w:lineRule="auto"/>
        <w:rPr>
          <w:rFonts w:cs="B Titr"/>
          <w:lang w:bidi="fa-IR"/>
        </w:rPr>
      </w:pPr>
    </w:p>
    <w:tbl>
      <w:tblPr>
        <w:tblStyle w:val="TableGrid"/>
        <w:tblpPr w:leftFromText="180" w:rightFromText="180" w:vertAnchor="text" w:horzAnchor="margin" w:tblpXSpec="center" w:tblpY="25"/>
        <w:bidiVisual/>
        <w:tblW w:w="10530" w:type="dxa"/>
        <w:tblLook w:val="04A0" w:firstRow="1" w:lastRow="0" w:firstColumn="1" w:lastColumn="0" w:noHBand="0" w:noVBand="1"/>
      </w:tblPr>
      <w:tblGrid>
        <w:gridCol w:w="1620"/>
        <w:gridCol w:w="6390"/>
        <w:gridCol w:w="2520"/>
      </w:tblGrid>
      <w:tr w:rsidR="00906B70" w14:paraId="2C4523FC" w14:textId="77777777" w:rsidTr="004E5BDA">
        <w:tc>
          <w:tcPr>
            <w:tcW w:w="10530" w:type="dxa"/>
            <w:gridSpan w:val="3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24" w:space="0" w:color="C00000"/>
            </w:tcBorders>
            <w:shd w:val="clear" w:color="auto" w:fill="FBE4D5" w:themeFill="accent2" w:themeFillTint="33"/>
          </w:tcPr>
          <w:p w14:paraId="2A0C1317" w14:textId="77777777" w:rsidR="00906B70" w:rsidRPr="00906B70" w:rsidRDefault="00906B70" w:rsidP="0055706A">
            <w:pPr>
              <w:bidi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lastRenderedPageBreak/>
              <w:t xml:space="preserve">سرفصل های آموزشی  </w:t>
            </w:r>
            <w:r>
              <w:rPr>
                <w:rFonts w:cs="B Titr" w:hint="cs"/>
                <w:rtl/>
                <w:lang w:bidi="fa-IR"/>
              </w:rPr>
              <w:t>دوره</w:t>
            </w:r>
          </w:p>
        </w:tc>
      </w:tr>
      <w:tr w:rsidR="00906B70" w14:paraId="0A27305B" w14:textId="77777777" w:rsidTr="0055706A">
        <w:trPr>
          <w:trHeight w:val="333"/>
        </w:trPr>
        <w:tc>
          <w:tcPr>
            <w:tcW w:w="1620" w:type="dxa"/>
            <w:tcBorders>
              <w:top w:val="single" w:sz="24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</w:tcPr>
          <w:p w14:paraId="73825116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شماره جلسه</w:t>
            </w:r>
          </w:p>
        </w:tc>
        <w:tc>
          <w:tcPr>
            <w:tcW w:w="639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696DB153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عنوان یا موضوع</w:t>
            </w:r>
          </w:p>
        </w:tc>
        <w:tc>
          <w:tcPr>
            <w:tcW w:w="2520" w:type="dxa"/>
            <w:tcBorders>
              <w:top w:val="single" w:sz="24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3038B291" w14:textId="77777777" w:rsidR="00906B70" w:rsidRPr="00906B70" w:rsidRDefault="00906B70" w:rsidP="00906B70">
            <w:pPr>
              <w:bidi/>
              <w:jc w:val="center"/>
              <w:rPr>
                <w:rFonts w:cs="B Titr"/>
                <w:rtl/>
                <w:lang w:bidi="fa-IR"/>
              </w:rPr>
            </w:pPr>
            <w:r w:rsidRPr="00906B70">
              <w:rPr>
                <w:rFonts w:cs="B Titr" w:hint="cs"/>
                <w:rtl/>
                <w:lang w:bidi="fa-IR"/>
              </w:rPr>
              <w:t>مدرس/مدرسین</w:t>
            </w:r>
          </w:p>
        </w:tc>
      </w:tr>
      <w:tr w:rsidR="002F6E3D" w14:paraId="424673B9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1C76D812" w14:textId="46C436B1" w:rsidR="002F6E3D" w:rsidRDefault="002F6E3D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164BE92F" w14:textId="453BE47A" w:rsidR="002F6E3D" w:rsidRPr="00B04B94" w:rsidRDefault="002030E1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فاهیم اولیه ارتباطات(انواع پیام، ارتباطاط غیر کلامی، کدهای غیر کلامی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793D5DDA" w14:textId="3D8A9820" w:rsidR="002F6E3D" w:rsidRPr="003B682B" w:rsidRDefault="002030E1" w:rsidP="002F6E3D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1E4E1B" w14:paraId="2F5F6E0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3D2600B" w14:textId="7072F12D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8BB45AF" w14:textId="6A37DBB4" w:rsidR="001E4E1B" w:rsidRPr="00B04B94" w:rsidRDefault="002030E1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رتباطات موثر (اصول برقراری ارتباط موثر)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36D338D" w14:textId="71FAE4B6" w:rsidR="001E4E1B" w:rsidRPr="003B682B" w:rsidRDefault="00601618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1E4E1B" w14:paraId="1AE70DF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7B0DF403" w14:textId="049B3321" w:rsidR="001E4E1B" w:rsidRDefault="001E4E1B" w:rsidP="001E4E1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1570AA1" w14:textId="0E856203" w:rsidR="001E4E1B" w:rsidRPr="00B04B94" w:rsidRDefault="002030E1" w:rsidP="002030E1">
            <w:pPr>
              <w:bidi/>
              <w:ind w:left="720" w:hanging="720"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رتباط بین فردی،  میان فردی، گروهی ، سازمان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33F9FEC" w14:textId="437E2812" w:rsidR="001E4E1B" w:rsidRPr="003B682B" w:rsidRDefault="00601618" w:rsidP="001E4E1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8542EB" w14:paraId="1E51EA4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D102995" w14:textId="51051C2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6017F2F9" w14:textId="7007242E" w:rsidR="008542EB" w:rsidRPr="00B04B94" w:rsidRDefault="002030E1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دل های ارتباطی :از مدل هارولولاسول تا مدل گرینر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1D11CFE" w14:textId="48917DCA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8542EB" w14:paraId="4CD1E083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479593DD" w14:textId="611CC5B8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56589B" w14:textId="2DEDDAC6" w:rsidR="008542EB" w:rsidRPr="00B04B94" w:rsidRDefault="002030E1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مهارت های ارتباط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B920B8D" w14:textId="6D555453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8542EB" w14:paraId="491F04E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A9ED596" w14:textId="27DA1669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6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2A74A6B9" w14:textId="160D9537" w:rsidR="008542EB" w:rsidRPr="00B04B94" w:rsidRDefault="00563116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رتباط موثر بابیمار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82CC8C5" w14:textId="5AFDD6BB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8542EB" w14:paraId="54E86F8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60D16B9" w14:textId="749A899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7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7F2D7F22" w14:textId="7CD17C7F" w:rsidR="008542EB" w:rsidRPr="00B04B94" w:rsidRDefault="00563116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رتباطات در رسانه های اجتماع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F7349F2" w14:textId="73ADA379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حسن امامی</w:t>
            </w:r>
          </w:p>
        </w:tc>
      </w:tr>
      <w:tr w:rsidR="008542EB" w14:paraId="26A044B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40A703E" w14:textId="679C6E3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8</w:t>
            </w:r>
          </w:p>
        </w:tc>
        <w:tc>
          <w:tcPr>
            <w:tcW w:w="6390" w:type="dxa"/>
            <w:tcBorders>
              <w:top w:val="single" w:sz="18" w:space="0" w:color="C00000"/>
            </w:tcBorders>
          </w:tcPr>
          <w:p w14:paraId="4F80E632" w14:textId="48A770EB" w:rsidR="008542EB" w:rsidRPr="00B04B94" w:rsidRDefault="00601618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فن آوری ارتباطات در علوم پزشکی و سلامت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F0BE6C1" w14:textId="3E148988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41FAFCD0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6D7A0390" w14:textId="773C4B0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9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7CE7A3A5" w14:textId="6E823DDE" w:rsidR="008542EB" w:rsidRPr="00B04B94" w:rsidRDefault="00601618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فن آوری ارتباطات در تله مدیسی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D7DE65A" w14:textId="5BAFCF69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014C951B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54C1838A" w14:textId="7682FD2E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0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18" w:space="0" w:color="C00000"/>
            </w:tcBorders>
          </w:tcPr>
          <w:p w14:paraId="1EE02604" w14:textId="472A3D6B" w:rsidR="008542EB" w:rsidRPr="00B04B94" w:rsidRDefault="00601618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فن آوری ارتباطات در سلامت همراه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81F3BFA" w14:textId="3A4DB259" w:rsidR="008542EB" w:rsidRPr="003B682B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7F997908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00D185" w14:textId="67FD91AF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1</w:t>
            </w:r>
          </w:p>
        </w:tc>
        <w:tc>
          <w:tcPr>
            <w:tcW w:w="6390" w:type="dxa"/>
            <w:tcBorders>
              <w:bottom w:val="single" w:sz="18" w:space="0" w:color="C00000"/>
            </w:tcBorders>
          </w:tcPr>
          <w:p w14:paraId="2472DBAC" w14:textId="5A946531" w:rsidR="008542EB" w:rsidRPr="00B04B94" w:rsidRDefault="00601618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فن آوری ارتباطات و شبکه های کامپیوتر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5621A57" w14:textId="0B1EB76D" w:rsidR="008542EB" w:rsidRPr="00BE643A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4FD9F4EE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3DC52AA8" w14:textId="512CF2AF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2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0024785" w14:textId="40EDC5E6" w:rsidR="008542EB" w:rsidRPr="00B04B94" w:rsidRDefault="00601618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رسانه های ارتباط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027EA704" w14:textId="681B0218" w:rsidR="008542EB" w:rsidRPr="00BE643A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2F48D92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43063167" w14:textId="24EAA27A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3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FA20998" w14:textId="4278B693" w:rsidR="008542EB" w:rsidRPr="00B04B94" w:rsidRDefault="00601618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ستانداردهای ارتباطات و تبادل داده های سلامت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6656E981" w14:textId="41CFDFBF" w:rsidR="008542EB" w:rsidRPr="00BE643A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7E17CFAC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7963C4E" w14:textId="252C6355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4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5994781E" w14:textId="4A00F3F5" w:rsidR="008542EB" w:rsidRPr="00B04B94" w:rsidRDefault="00601618" w:rsidP="008542EB">
            <w:pPr>
              <w:bidi/>
              <w:rPr>
                <w:rFonts w:cs="B Titr"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بحث گروه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2FD0F370" w14:textId="5EC77841" w:rsidR="008542EB" w:rsidRPr="00BE643A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4CB6525F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7286FE54" w14:textId="41AD7811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5</w:t>
            </w:r>
          </w:p>
        </w:tc>
        <w:tc>
          <w:tcPr>
            <w:tcW w:w="6390" w:type="dxa"/>
            <w:tcBorders>
              <w:top w:val="single" w:sz="18" w:space="0" w:color="C00000"/>
              <w:bottom w:val="single" w:sz="18" w:space="0" w:color="C00000"/>
            </w:tcBorders>
          </w:tcPr>
          <w:p w14:paraId="3FD7DEAB" w14:textId="2D152075" w:rsidR="008542EB" w:rsidRPr="00B04B94" w:rsidRDefault="00601618" w:rsidP="008542EB">
            <w:pPr>
              <w:bidi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ارایه مطالب توسط دانشجویان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57860D3A" w14:textId="76215DFC" w:rsidR="008542EB" w:rsidRPr="00BE643A" w:rsidRDefault="00601618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دکتر اعظم السادات حسینی</w:t>
            </w:r>
          </w:p>
        </w:tc>
      </w:tr>
      <w:tr w:rsidR="008542EB" w14:paraId="5F56DD3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right w:val="single" w:sz="18" w:space="0" w:color="C00000"/>
            </w:tcBorders>
            <w:vAlign w:val="center"/>
          </w:tcPr>
          <w:p w14:paraId="0982DA5C" w14:textId="27B533A7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6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B8B6" w14:textId="4A8209DA" w:rsidR="008542EB" w:rsidRPr="00BA220A" w:rsidRDefault="00563116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جمع بندی نهایی و نتیجه گیری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right w:val="single" w:sz="24" w:space="0" w:color="C00000"/>
            </w:tcBorders>
          </w:tcPr>
          <w:p w14:paraId="1C5E0E4A" w14:textId="219BD167" w:rsidR="008542EB" w:rsidRPr="00BE643A" w:rsidRDefault="008542EB" w:rsidP="008542E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8542EB" w14:paraId="2DA32876" w14:textId="77777777" w:rsidTr="001E4E1B">
        <w:tc>
          <w:tcPr>
            <w:tcW w:w="1620" w:type="dxa"/>
            <w:tcBorders>
              <w:top w:val="single" w:sz="18" w:space="0" w:color="C00000"/>
              <w:left w:val="single" w:sz="24" w:space="0" w:color="C00000"/>
              <w:bottom w:val="single" w:sz="18" w:space="0" w:color="C00000"/>
              <w:right w:val="single" w:sz="18" w:space="0" w:color="C00000"/>
            </w:tcBorders>
            <w:vAlign w:val="center"/>
          </w:tcPr>
          <w:p w14:paraId="22714087" w14:textId="3CBD3174" w:rsidR="008542EB" w:rsidRDefault="008542EB" w:rsidP="008542EB">
            <w:pPr>
              <w:bidi/>
              <w:jc w:val="center"/>
              <w:rPr>
                <w:rFonts w:cs="B Titr"/>
                <w:rtl/>
                <w:lang w:bidi="fa-IR"/>
              </w:rPr>
            </w:pPr>
            <w:r>
              <w:rPr>
                <w:rFonts w:cs="B Titr" w:hint="cs"/>
                <w:rtl/>
                <w:lang w:bidi="fa-IR"/>
              </w:rPr>
              <w:t>17</w:t>
            </w:r>
          </w:p>
        </w:tc>
        <w:tc>
          <w:tcPr>
            <w:tcW w:w="6390" w:type="dxa"/>
            <w:tcBorders>
              <w:top w:val="single" w:sz="18" w:space="0" w:color="C00000"/>
              <w:left w:val="single" w:sz="4" w:space="0" w:color="auto"/>
              <w:bottom w:val="single" w:sz="18" w:space="0" w:color="C00000"/>
              <w:right w:val="single" w:sz="4" w:space="0" w:color="auto"/>
            </w:tcBorders>
          </w:tcPr>
          <w:p w14:paraId="6DC541B3" w14:textId="2EA9F520" w:rsidR="008542EB" w:rsidRPr="00BA220A" w:rsidRDefault="008542EB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 w:rsidRPr="00BA220A">
              <w:rPr>
                <w:rFonts w:cs="B Titr" w:hint="cs"/>
                <w:b/>
                <w:bCs/>
                <w:rtl/>
                <w:lang w:bidi="fa-IR"/>
              </w:rPr>
              <w:t>آزمون پایان ترم</w:t>
            </w:r>
          </w:p>
        </w:tc>
        <w:tc>
          <w:tcPr>
            <w:tcW w:w="2520" w:type="dxa"/>
            <w:tcBorders>
              <w:top w:val="single" w:sz="18" w:space="0" w:color="C00000"/>
              <w:left w:val="single" w:sz="18" w:space="0" w:color="C00000"/>
              <w:bottom w:val="single" w:sz="18" w:space="0" w:color="C00000"/>
              <w:right w:val="single" w:sz="24" w:space="0" w:color="C00000"/>
            </w:tcBorders>
          </w:tcPr>
          <w:p w14:paraId="437654E2" w14:textId="32456558" w:rsidR="008542EB" w:rsidRPr="00D6280A" w:rsidRDefault="00601618" w:rsidP="008542EB">
            <w:pPr>
              <w:bidi/>
              <w:rPr>
                <w:rFonts w:cs="B Titr"/>
                <w:b/>
                <w:bCs/>
                <w:rtl/>
                <w:lang w:bidi="fa-IR"/>
              </w:rPr>
            </w:pPr>
            <w:r>
              <w:rPr>
                <w:rFonts w:cs="B Titr" w:hint="cs"/>
                <w:b/>
                <w:bCs/>
                <w:rtl/>
                <w:lang w:bidi="fa-IR"/>
              </w:rPr>
              <w:t>دکتر امامی، دکتر حسینی</w:t>
            </w:r>
          </w:p>
        </w:tc>
      </w:tr>
    </w:tbl>
    <w:p w14:paraId="3997028D" w14:textId="56623521" w:rsidR="005D73ED" w:rsidRDefault="005D73ED" w:rsidP="005D73ED">
      <w:pPr>
        <w:bidi/>
        <w:spacing w:after="0"/>
        <w:ind w:left="360"/>
        <w:rPr>
          <w:rFonts w:cs="B Titr"/>
          <w:rtl/>
          <w:lang w:bidi="fa-IR"/>
        </w:rPr>
      </w:pPr>
    </w:p>
    <w:p w14:paraId="109D172C" w14:textId="758EA0D6" w:rsidR="00AB15A9" w:rsidRDefault="00AB15A9" w:rsidP="00AB15A9">
      <w:pPr>
        <w:bidi/>
        <w:spacing w:after="0"/>
        <w:ind w:left="360"/>
        <w:rPr>
          <w:rFonts w:cs="B Titr"/>
          <w:rtl/>
          <w:lang w:bidi="fa-IR"/>
        </w:rPr>
      </w:pPr>
    </w:p>
    <w:p w14:paraId="470CE198" w14:textId="77777777" w:rsidR="00AB15A9" w:rsidRDefault="00AB15A9" w:rsidP="00AB15A9">
      <w:pPr>
        <w:bidi/>
        <w:spacing w:after="0"/>
        <w:rPr>
          <w:rFonts w:cs="B Titr"/>
          <w:rtl/>
          <w:lang w:bidi="fa-IR"/>
        </w:rPr>
      </w:pPr>
    </w:p>
    <w:p w14:paraId="6A1E5A0A" w14:textId="5B6E948B" w:rsidR="00532827" w:rsidRDefault="002E6954" w:rsidP="00AB15A9">
      <w:pPr>
        <w:bidi/>
        <w:spacing w:after="0"/>
        <w:rPr>
          <w:rFonts w:cs="B Titr"/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0ED65D" wp14:editId="3A3697E9">
                <wp:simplePos x="0" y="0"/>
                <wp:positionH relativeFrom="column">
                  <wp:posOffset>-276225</wp:posOffset>
                </wp:positionH>
                <wp:positionV relativeFrom="paragraph">
                  <wp:posOffset>224790</wp:posOffset>
                </wp:positionV>
                <wp:extent cx="6715125" cy="1466850"/>
                <wp:effectExtent l="9525" t="9525" r="9525" b="9525"/>
                <wp:wrapNone/>
                <wp:docPr id="6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15125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2AE76" w14:textId="77777777" w:rsidR="00085030" w:rsidRDefault="00085030" w:rsidP="00085030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شیوه</w:t>
                            </w:r>
                            <w:r w:rsidR="00436932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(های)</w:t>
                            </w:r>
                            <w:r w:rsidRPr="00A112AD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تدریس</w:t>
                            </w: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2957F214" w14:textId="2CF23C04" w:rsidR="00532827" w:rsidRPr="00532827" w:rsidRDefault="00085030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  <w:r w:rsidR="00532827"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>سخنرانی</w:t>
                            </w:r>
                            <w:r w:rsidR="00532827"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با جلب مشارکت دانشجویان   </w:t>
                            </w:r>
                          </w:p>
                          <w:p w14:paraId="2DEEAAD4" w14:textId="0FC804E7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 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>روش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های فعال تدریس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:</w:t>
                            </w:r>
                            <w:r w:rsidRPr="00532827">
                              <w:rPr>
                                <w:rFonts w:cs="B Mitra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روش بحث گروهی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روش پرسش و پاسخ،</w:t>
                            </w:r>
                            <w:r w:rsidRPr="00532827">
                              <w:rPr>
                                <w:rFonts w:ascii="Cambria" w:hAnsi="Cambria" w:cs="Cambria" w:hint="cs"/>
                                <w:color w:val="000000" w:themeColor="text1"/>
                                <w:rtl/>
                              </w:rPr>
                              <w:t> 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روش بارش 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>فکری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>،</w:t>
                            </w:r>
                            <w:r w:rsidR="00705AED">
                              <w:rPr>
                                <w:rFonts w:cs="B Mitra" w:hint="cs"/>
                                <w:color w:val="000000" w:themeColor="text1"/>
                                <w:rtl/>
                              </w:rPr>
                              <w:t xml:space="preserve"> تشکیل تیم های کاری کوچک</w:t>
                            </w:r>
                            <w:r w:rsidRPr="00532827">
                              <w:rPr>
                                <w:rFonts w:cs="B Mitra"/>
                                <w:color w:val="000000" w:themeColor="text1"/>
                                <w:rtl/>
                              </w:rPr>
                              <w:t xml:space="preserve"> </w:t>
                            </w:r>
                          </w:p>
                          <w:p w14:paraId="381C5E62" w14:textId="29C31D18" w:rsidR="00532827" w:rsidRPr="0053282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-        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روش پروژه ای: 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( مشارکت دانشجویان در تدریس</w:t>
                            </w: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، ارائه سخنرانی در مباحث تعیین شده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)</w:t>
                            </w:r>
                            <w:r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b/>
                                <w:bCs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3282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</w:t>
                            </w:r>
                          </w:p>
                          <w:p w14:paraId="65FB8E73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                </w:t>
                            </w:r>
                          </w:p>
                          <w:p w14:paraId="7E94CAB5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2D318867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604A9AA1" w14:textId="77777777" w:rsidR="00085030" w:rsidRPr="009D4F57" w:rsidRDefault="00085030" w:rsidP="00085030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291AE9B5" w14:textId="77777777" w:rsidR="00085030" w:rsidRDefault="00085030" w:rsidP="00085030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088488B8" w14:textId="77777777" w:rsidR="00085030" w:rsidRDefault="00085030" w:rsidP="00085030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oundrect w14:anchorId="790ED65D" id="Rounded Rectangle 22" o:spid="_x0000_s1035" style="position:absolute;left:0;text-align:left;margin-left:-21.75pt;margin-top:17.7pt;width:528.75pt;height:115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" fillcolor="#dae3f3" strokecolor="#41719c" strokeweight="1pt">
                <v:stroke joinstyle="miter"/>
                <v:textbox>
                  <w:txbxContent>
                    <w:p w14:paraId="1352AE76" w14:textId="77777777" w:rsidR="00085030" w:rsidRDefault="00085030" w:rsidP="00085030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شیوه</w:t>
                      </w:r>
                      <w:r w:rsidR="00436932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(های)</w:t>
                      </w:r>
                      <w:r w:rsidRPr="00A112AD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تدریس</w:t>
                      </w: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2957F214" w14:textId="2CF23C04" w:rsidR="00532827" w:rsidRPr="00532827" w:rsidRDefault="00085030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  <w:r w:rsidR="00532827"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>سخنرانی</w:t>
                      </w:r>
                      <w:r w:rsidR="00532827"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با جلب مشارکت دانشجویان   </w:t>
                      </w:r>
                    </w:p>
                    <w:p w14:paraId="2DEEAAD4" w14:textId="0FC804E7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 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>روش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های فعال تدریس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</w:rPr>
                        <w:t>:</w:t>
                      </w:r>
                      <w:r w:rsidRPr="00532827">
                        <w:rPr>
                          <w:rFonts w:cs="B Mitra"/>
                          <w:b/>
                          <w:bCs/>
                          <w:color w:val="000000" w:themeColor="text1"/>
                          <w:rtl/>
                        </w:rPr>
                        <w:t xml:space="preserve"> 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روش بحث گروهی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</w:rPr>
                        <w:t>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روش پرسش و پاسخ،</w:t>
                      </w:r>
                      <w:r w:rsidRPr="00532827">
                        <w:rPr>
                          <w:rFonts w:ascii="Cambria" w:hAnsi="Cambria" w:cs="Cambria" w:hint="cs"/>
                          <w:color w:val="000000" w:themeColor="text1"/>
                          <w:rtl/>
                        </w:rPr>
                        <w:t> 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روش بارش 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>فکری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>،</w:t>
                      </w:r>
                      <w:r w:rsidR="00705AED">
                        <w:rPr>
                          <w:rFonts w:cs="B Mitra" w:hint="cs"/>
                          <w:color w:val="000000" w:themeColor="text1"/>
                          <w:rtl/>
                        </w:rPr>
                        <w:t xml:space="preserve"> تشکیل تیم های کاری کوچک</w:t>
                      </w:r>
                      <w:r w:rsidRPr="00532827">
                        <w:rPr>
                          <w:rFonts w:cs="B Mitra"/>
                          <w:color w:val="000000" w:themeColor="text1"/>
                          <w:rtl/>
                        </w:rPr>
                        <w:t xml:space="preserve"> </w:t>
                      </w:r>
                    </w:p>
                    <w:p w14:paraId="381C5E62" w14:textId="29C31D18" w:rsidR="00532827" w:rsidRPr="0053282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-        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روش پروژه ای: 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( مشارکت دانشجویان در تدریس</w:t>
                      </w: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، ارائه سخنرانی در مباحث تعیین شده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)</w:t>
                      </w:r>
                      <w:r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b/>
                          <w:bCs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53282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</w:t>
                      </w:r>
                    </w:p>
                    <w:p w14:paraId="65FB8E73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                </w:t>
                      </w:r>
                    </w:p>
                    <w:p w14:paraId="7E94CAB5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2D318867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604A9AA1" w14:textId="77777777" w:rsidR="00085030" w:rsidRPr="009D4F57" w:rsidRDefault="00085030" w:rsidP="00085030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291AE9B5" w14:textId="77777777" w:rsidR="00085030" w:rsidRDefault="00085030" w:rsidP="00085030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088488B8" w14:textId="77777777" w:rsidR="00085030" w:rsidRDefault="00085030" w:rsidP="00085030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F68F7A7" w14:textId="02A7A3CD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38F19E0E" w14:textId="77777777" w:rsidR="004E041D" w:rsidRDefault="004E041D" w:rsidP="004E041D">
      <w:pPr>
        <w:bidi/>
        <w:spacing w:after="0"/>
        <w:ind w:left="360"/>
        <w:rPr>
          <w:rFonts w:cs="B Titr"/>
          <w:lang w:bidi="fa-IR"/>
        </w:rPr>
      </w:pPr>
    </w:p>
    <w:p w14:paraId="28495781" w14:textId="77777777" w:rsidR="00AB17CB" w:rsidRDefault="00AB17CB" w:rsidP="00AB17CB">
      <w:pPr>
        <w:jc w:val="right"/>
        <w:rPr>
          <w:rtl/>
          <w:lang w:bidi="fa-IR"/>
        </w:rPr>
      </w:pPr>
    </w:p>
    <w:p w14:paraId="20AEB03B" w14:textId="77777777" w:rsidR="00AB17CB" w:rsidRDefault="00AB17CB" w:rsidP="00AB17CB">
      <w:pPr>
        <w:jc w:val="right"/>
        <w:rPr>
          <w:rtl/>
          <w:lang w:bidi="fa-IR"/>
        </w:rPr>
      </w:pPr>
    </w:p>
    <w:p w14:paraId="68AB7C08" w14:textId="77777777" w:rsidR="00AB17CB" w:rsidRDefault="00AB17CB" w:rsidP="00AB17CB">
      <w:pPr>
        <w:jc w:val="right"/>
        <w:rPr>
          <w:rtl/>
          <w:lang w:bidi="fa-IR"/>
        </w:rPr>
      </w:pPr>
    </w:p>
    <w:p w14:paraId="15C22C61" w14:textId="43C865F6" w:rsidR="00AB17CB" w:rsidRDefault="00AB17CB" w:rsidP="00AB17CB">
      <w:pPr>
        <w:jc w:val="right"/>
        <w:rPr>
          <w:rtl/>
          <w:lang w:bidi="fa-IR"/>
        </w:rPr>
      </w:pPr>
    </w:p>
    <w:p w14:paraId="5E23F0C0" w14:textId="77777777" w:rsidR="00AB15A9" w:rsidRDefault="00AB15A9" w:rsidP="00AB17CB">
      <w:pPr>
        <w:jc w:val="right"/>
        <w:rPr>
          <w:rtl/>
          <w:lang w:bidi="fa-IR"/>
        </w:rPr>
      </w:pPr>
    </w:p>
    <w:p w14:paraId="45105D31" w14:textId="26AFDA06" w:rsidR="00AB17CB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21B4B2" wp14:editId="4513E11C">
                <wp:simplePos x="0" y="0"/>
                <wp:positionH relativeFrom="column">
                  <wp:posOffset>-304800</wp:posOffset>
                </wp:positionH>
                <wp:positionV relativeFrom="paragraph">
                  <wp:posOffset>137795</wp:posOffset>
                </wp:positionV>
                <wp:extent cx="6800850" cy="1466850"/>
                <wp:effectExtent l="9525" t="6350" r="9525" b="12700"/>
                <wp:wrapNone/>
                <wp:docPr id="5" name="Rounded 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7CFE9C" w14:textId="77777777" w:rsidR="004E5BDA" w:rsidRDefault="004E5BDA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وسایل کمک آموزشی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7C49E8B" w14:textId="70CAEC65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</w:t>
                            </w:r>
                            <w:r w:rsidR="004E5BDA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کامپیوتر                    </w:t>
                            </w:r>
                          </w:p>
                          <w:p w14:paraId="0F93BAEA" w14:textId="77777777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پروژکتور </w:t>
                            </w:r>
                          </w:p>
                          <w:p w14:paraId="04BEBCFC" w14:textId="31766DCA" w:rsidR="004E5BDA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  وایت برد</w:t>
                            </w:r>
                          </w:p>
                          <w:p w14:paraId="2464B098" w14:textId="77777777" w:rsidR="004E5BDA" w:rsidRDefault="004E5BDA" w:rsidP="004E5BDA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45D76EAA" w14:textId="77777777" w:rsidR="004E5BDA" w:rsidRDefault="004E5BDA" w:rsidP="004E5BDA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oundrect w14:anchorId="1121B4B2" id="Rounded Rectangle 24" o:spid="_x0000_s1036" style="position:absolute;left:0;text-align:left;margin-left:-24pt;margin-top:10.85pt;width:535.5pt;height:115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" fillcolor="#fbe4d5 [661]" strokecolor="#c45911 [2405]" strokeweight="1pt">
                <v:stroke joinstyle="miter"/>
                <v:textbox>
                  <w:txbxContent>
                    <w:p w14:paraId="1D7CFE9C" w14:textId="77777777" w:rsidR="004E5BDA" w:rsidRDefault="004E5BDA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وسایل کمک آموزشی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77C49E8B" w14:textId="70CAEC65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</w:t>
                      </w:r>
                      <w:r w:rsidR="004E5BDA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کامپیوتر                    </w:t>
                      </w:r>
                    </w:p>
                    <w:p w14:paraId="0F93BAEA" w14:textId="77777777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پروژکتور </w:t>
                      </w:r>
                    </w:p>
                    <w:p w14:paraId="04BEBCFC" w14:textId="31766DCA" w:rsidR="004E5BDA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  وایت برد</w:t>
                      </w:r>
                    </w:p>
                    <w:p w14:paraId="2464B098" w14:textId="77777777" w:rsidR="004E5BDA" w:rsidRDefault="004E5BDA" w:rsidP="004E5BDA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45D76EAA" w14:textId="77777777" w:rsidR="004E5BDA" w:rsidRDefault="004E5BDA" w:rsidP="004E5BDA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1FD40475" w14:textId="77777777" w:rsidR="00AB17CB" w:rsidRDefault="00AB17CB" w:rsidP="00AB17CB">
      <w:pPr>
        <w:jc w:val="right"/>
        <w:rPr>
          <w:rtl/>
          <w:lang w:bidi="fa-IR"/>
        </w:rPr>
      </w:pPr>
    </w:p>
    <w:p w14:paraId="23BBC64F" w14:textId="77777777" w:rsidR="00AB17CB" w:rsidRDefault="00AB17CB" w:rsidP="00AB17CB">
      <w:pPr>
        <w:jc w:val="right"/>
        <w:rPr>
          <w:rtl/>
          <w:lang w:bidi="fa-IR"/>
        </w:rPr>
      </w:pPr>
    </w:p>
    <w:p w14:paraId="75B39B50" w14:textId="77777777" w:rsidR="00AB17CB" w:rsidRDefault="00AB17CB" w:rsidP="00AB17CB">
      <w:pPr>
        <w:jc w:val="right"/>
        <w:rPr>
          <w:rtl/>
          <w:lang w:bidi="fa-IR"/>
        </w:rPr>
      </w:pPr>
    </w:p>
    <w:p w14:paraId="065A4B5F" w14:textId="77777777" w:rsidR="00AB17CB" w:rsidRDefault="00AB17CB" w:rsidP="00AB17CB">
      <w:pPr>
        <w:jc w:val="right"/>
        <w:rPr>
          <w:rtl/>
          <w:lang w:bidi="fa-IR"/>
        </w:rPr>
      </w:pPr>
    </w:p>
    <w:p w14:paraId="510A2000" w14:textId="77777777" w:rsidR="00AB17CB" w:rsidRDefault="00AB17CB" w:rsidP="00AB17CB">
      <w:pPr>
        <w:jc w:val="right"/>
        <w:rPr>
          <w:rtl/>
          <w:lang w:bidi="fa-IR"/>
        </w:rPr>
      </w:pPr>
    </w:p>
    <w:p w14:paraId="0C7A8B73" w14:textId="77777777" w:rsidR="00AB17CB" w:rsidRDefault="00AB17CB" w:rsidP="00AB17CB">
      <w:pPr>
        <w:jc w:val="right"/>
        <w:rPr>
          <w:rtl/>
          <w:lang w:bidi="fa-IR"/>
        </w:rPr>
      </w:pPr>
    </w:p>
    <w:p w14:paraId="5A876175" w14:textId="6509EA6E" w:rsidR="00532827" w:rsidRDefault="002E6954">
      <w:pPr>
        <w:rPr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6D9116" wp14:editId="084548E3">
                <wp:simplePos x="0" y="0"/>
                <wp:positionH relativeFrom="column">
                  <wp:posOffset>-285750</wp:posOffset>
                </wp:positionH>
                <wp:positionV relativeFrom="paragraph">
                  <wp:posOffset>89535</wp:posOffset>
                </wp:positionV>
                <wp:extent cx="6762750" cy="1466850"/>
                <wp:effectExtent l="9525" t="6350" r="9525" b="12700"/>
                <wp:wrapNone/>
                <wp:docPr id="4" name="Rounded 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DAE3F3"/>
                        </a:solidFill>
                        <a:ln w="12700">
                          <a:solidFill>
                            <a:srgbClr val="41719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1EA8D7" w14:textId="77777777" w:rsidR="003456A5" w:rsidRDefault="00436932" w:rsidP="003456A5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شیوه (های) 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رزشیابی</w:t>
                            </w:r>
                            <w:r w:rsidR="00515943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های</w:t>
                            </w:r>
                            <w:r w:rsidR="003456A5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دوره</w:t>
                            </w:r>
                            <w:r w:rsidR="00DA36CA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5465A72A" w14:textId="77777777" w:rsidR="00CB497B" w:rsidRPr="00CB497B" w:rsidRDefault="003456A5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CB497B"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آزمون پایان ترم </w:t>
                            </w:r>
                          </w:p>
                          <w:p w14:paraId="5ACAE2FB" w14:textId="571797E5" w:rsidR="00CB497B" w:rsidRPr="00CB497B" w:rsidRDefault="00CB497B" w:rsidP="00E32F5D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</w:t>
                            </w:r>
                            <w:r w:rsidR="00E32F5D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انجام تمرین و پروژه</w:t>
                            </w:r>
                          </w:p>
                          <w:p w14:paraId="7AE1A14D" w14:textId="77777777" w:rsidR="00C13649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حضور منظم و  مشارکت </w:t>
                            </w: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در فعالیت های کلاسی</w:t>
                            </w:r>
                          </w:p>
                          <w:p w14:paraId="015F06D7" w14:textId="77777777" w:rsidR="00C13649" w:rsidRDefault="00C13649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حضور در مراکز سلامت جهت آشنایی با فن آوری های ارتباطی</w:t>
                            </w:r>
                          </w:p>
                          <w:p w14:paraId="34728E8D" w14:textId="58B05FFB" w:rsidR="00CB497B" w:rsidRPr="00CB497B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763FFBF8" w14:textId="29D3891F" w:rsidR="003456A5" w:rsidRPr="009D4F57" w:rsidRDefault="00CB497B" w:rsidP="00CB497B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B497B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پرسش و پاسخ     </w:t>
                            </w:r>
                            <w:r w:rsidR="003456A5"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  </w:t>
                            </w:r>
                          </w:p>
                          <w:p w14:paraId="0FB25E52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8D921C4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>-</w:t>
                            </w:r>
                          </w:p>
                          <w:p w14:paraId="4CF13BF6" w14:textId="77777777" w:rsidR="003456A5" w:rsidRPr="009D4F57" w:rsidRDefault="003456A5" w:rsidP="003456A5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9D4F57">
                              <w:rPr>
                                <w:rFonts w:cs="B Mitra" w:hint="cs"/>
                                <w:color w:val="000000" w:themeColor="text1"/>
                                <w:rtl/>
                                <w:lang w:bidi="fa-IR"/>
                              </w:rPr>
                              <w:t xml:space="preserve">-       </w:t>
                            </w:r>
                          </w:p>
                          <w:p w14:paraId="5D962B73" w14:textId="77777777" w:rsidR="003456A5" w:rsidRDefault="003456A5" w:rsidP="003456A5">
                            <w:pPr>
                              <w:jc w:val="center"/>
                              <w:rPr>
                                <w:rtl/>
                                <w:lang w:bidi="fa-IR"/>
                              </w:rPr>
                            </w:pPr>
                          </w:p>
                          <w:p w14:paraId="650DC7DF" w14:textId="77777777" w:rsidR="003456A5" w:rsidRDefault="003456A5" w:rsidP="003456A5">
                            <w:pPr>
                              <w:jc w:val="center"/>
                              <w:rPr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16D9116" id="Rounded Rectangle 25" o:spid="_x0000_s1037" style="position:absolute;margin-left:-22.5pt;margin-top:7.05pt;width:532.5pt;height:11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" fillcolor="#dae3f3" strokecolor="#41719c" strokeweight="1pt">
                <v:stroke joinstyle="miter"/>
                <v:textbox>
                  <w:txbxContent>
                    <w:p w14:paraId="1F1EA8D7" w14:textId="77777777" w:rsidR="003456A5" w:rsidRDefault="00436932" w:rsidP="003456A5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شیوه (های) 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رزشیابی</w:t>
                      </w:r>
                      <w:r w:rsidR="00515943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های</w:t>
                      </w:r>
                      <w:r w:rsidR="003456A5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 xml:space="preserve"> دوره</w:t>
                      </w:r>
                      <w:r w:rsidR="00DA36CA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:</w:t>
                      </w:r>
                    </w:p>
                    <w:p w14:paraId="5465A72A" w14:textId="77777777" w:rsidR="00CB497B" w:rsidRPr="00CB497B" w:rsidRDefault="003456A5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CB497B"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آزمون پایان ترم </w:t>
                      </w:r>
                    </w:p>
                    <w:p w14:paraId="5ACAE2FB" w14:textId="571797E5" w:rsidR="00CB497B" w:rsidRPr="00CB497B" w:rsidRDefault="00CB497B" w:rsidP="00E32F5D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</w:t>
                      </w:r>
                      <w:r w:rsidR="00E32F5D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انجام تمرین و پروژه</w:t>
                      </w:r>
                    </w:p>
                    <w:p w14:paraId="7AE1A14D" w14:textId="77777777" w:rsidR="00C13649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حضور منظم و  مشارکت </w:t>
                      </w: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در فعالیت های کلاسی</w:t>
                      </w:r>
                    </w:p>
                    <w:p w14:paraId="015F06D7" w14:textId="77777777" w:rsidR="00C13649" w:rsidRDefault="00C13649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حضور در مراکز سلامت جهت آشنایی با فن آوری های ارتباطی</w:t>
                      </w:r>
                    </w:p>
                    <w:p w14:paraId="34728E8D" w14:textId="58B05FFB" w:rsidR="00CB497B" w:rsidRPr="00CB497B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</w:p>
                    <w:p w14:paraId="763FFBF8" w14:textId="29D3891F" w:rsidR="003456A5" w:rsidRPr="009D4F57" w:rsidRDefault="00CB497B" w:rsidP="00CB497B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CB497B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پرسش و پاسخ     </w:t>
                      </w:r>
                      <w:r w:rsidR="003456A5"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  </w:t>
                      </w:r>
                    </w:p>
                    <w:p w14:paraId="0FB25E52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8D921C4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>-</w:t>
                      </w:r>
                    </w:p>
                    <w:p w14:paraId="4CF13BF6" w14:textId="77777777" w:rsidR="003456A5" w:rsidRPr="009D4F57" w:rsidRDefault="003456A5" w:rsidP="003456A5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r w:rsidRPr="009D4F57">
                        <w:rPr>
                          <w:rFonts w:cs="B Mitra" w:hint="cs"/>
                          <w:color w:val="000000" w:themeColor="text1"/>
                          <w:rtl/>
                          <w:lang w:bidi="fa-IR"/>
                        </w:rPr>
                        <w:t xml:space="preserve">-       </w:t>
                      </w:r>
                    </w:p>
                    <w:p w14:paraId="5D962B73" w14:textId="77777777" w:rsidR="003456A5" w:rsidRDefault="003456A5" w:rsidP="003456A5">
                      <w:pPr>
                        <w:jc w:val="center"/>
                        <w:rPr>
                          <w:rtl/>
                          <w:lang w:bidi="fa-IR"/>
                        </w:rPr>
                      </w:pPr>
                    </w:p>
                    <w:p w14:paraId="650DC7DF" w14:textId="77777777" w:rsidR="003456A5" w:rsidRDefault="003456A5" w:rsidP="003456A5">
                      <w:pPr>
                        <w:jc w:val="center"/>
                        <w:rPr>
                          <w:lang w:bidi="fa-IR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B4B2" wp14:editId="20B680D9">
                <wp:simplePos x="0" y="0"/>
                <wp:positionH relativeFrom="column">
                  <wp:posOffset>-323850</wp:posOffset>
                </wp:positionH>
                <wp:positionV relativeFrom="paragraph">
                  <wp:posOffset>1670685</wp:posOffset>
                </wp:positionV>
                <wp:extent cx="6800850" cy="1466850"/>
                <wp:effectExtent l="9525" t="6350" r="9525" b="12700"/>
                <wp:wrapNone/>
                <wp:docPr id="3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00850" cy="1466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accent2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67D51" w14:textId="2729C3BF" w:rsidR="00BF4518" w:rsidRDefault="00AB15A9" w:rsidP="00BF4518">
                            <w:pPr>
                              <w:spacing w:after="0" w:line="240" w:lineRule="auto"/>
                              <w:jc w:val="right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موضوع ه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پ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شنهاد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>برا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 ارائه دانشجو</w:t>
                            </w:r>
                            <w:r w:rsidRPr="00AB15A9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ی</w:t>
                            </w:r>
                            <w:r w:rsidRPr="00AB15A9">
                              <w:rPr>
                                <w:rFonts w:cs="B Titr" w:hint="eastAsia"/>
                                <w:color w:val="000000" w:themeColor="text1"/>
                                <w:rtl/>
                                <w:lang w:bidi="fa-IR"/>
                              </w:rPr>
                              <w:t>ان</w:t>
                            </w:r>
                            <w:r w:rsidRPr="00AB15A9"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="00563116"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انواع کاربردهای فن آوری های ارتباطی در مراکز مراقبت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121B4B2" id="AutoShape 18" o:spid="_x0000_s1038" style="position:absolute;margin-left:-25.5pt;margin-top:131.55pt;width:535.5pt;height:11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" fillcolor="#fbe4d5 [661]" strokecolor="#c45911 [2405]" strokeweight="1pt">
                <v:stroke joinstyle="miter"/>
                <v:textbox>
                  <w:txbxContent>
                    <w:p w14:paraId="10567D51" w14:textId="2729C3BF" w:rsidR="00BF4518" w:rsidRDefault="00AB15A9" w:rsidP="00BF4518">
                      <w:pPr>
                        <w:spacing w:after="0" w:line="240" w:lineRule="auto"/>
                        <w:jc w:val="right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موضوع ه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پ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شنهاد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>برا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 ارائه دانشجو</w:t>
                      </w:r>
                      <w:r w:rsidRPr="00AB15A9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ی</w:t>
                      </w:r>
                      <w:r w:rsidRPr="00AB15A9">
                        <w:rPr>
                          <w:rFonts w:cs="B Titr" w:hint="eastAsia"/>
                          <w:color w:val="000000" w:themeColor="text1"/>
                          <w:rtl/>
                          <w:lang w:bidi="fa-IR"/>
                        </w:rPr>
                        <w:t>ان</w:t>
                      </w:r>
                      <w:r w:rsidRPr="00AB15A9"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  <w:t xml:space="preserve">: </w:t>
                      </w:r>
                      <w:r w:rsidR="00563116"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انواع کاربردهای فن آوری های ارتباطی در مراکز مراقبتی</w:t>
                      </w:r>
                    </w:p>
                  </w:txbxContent>
                </v:textbox>
              </v:roundrect>
            </w:pict>
          </mc:Fallback>
        </mc:AlternateContent>
      </w:r>
      <w:r w:rsidR="00532827">
        <w:rPr>
          <w:lang w:bidi="fa-IR"/>
        </w:rPr>
        <w:br w:type="page"/>
      </w:r>
    </w:p>
    <w:p w14:paraId="5F46F13D" w14:textId="4AE205D1" w:rsidR="00532827" w:rsidRPr="00DD53B5" w:rsidRDefault="002E6954" w:rsidP="00AB17CB">
      <w:pPr>
        <w:jc w:val="right"/>
        <w:rPr>
          <w:rtl/>
          <w:lang w:bidi="fa-IR"/>
        </w:rPr>
      </w:pPr>
      <w:r>
        <w:rPr>
          <w:noProof/>
          <w:rtl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83B73A" wp14:editId="7FFDE909">
                <wp:simplePos x="0" y="0"/>
                <wp:positionH relativeFrom="margin">
                  <wp:posOffset>-533400</wp:posOffset>
                </wp:positionH>
                <wp:positionV relativeFrom="paragraph">
                  <wp:posOffset>149860</wp:posOffset>
                </wp:positionV>
                <wp:extent cx="6991350" cy="6485255"/>
                <wp:effectExtent l="0" t="0" r="0" b="0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91350" cy="6485255"/>
                        </a:xfrm>
                        <a:prstGeom prst="round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rgbClr val="ED7D31">
                              <a:lumMod val="7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A1AC91" w14:textId="08473C86" w:rsidR="00532827" w:rsidRDefault="00532827" w:rsidP="00532827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Titr" w:hint="cs"/>
                                <w:color w:val="000000" w:themeColor="text1"/>
                                <w:rtl/>
                                <w:lang w:bidi="fa-IR"/>
                              </w:rPr>
                              <w:t>منابع مورد استفاده (فارسی و انگلیسی):</w:t>
                            </w:r>
                          </w:p>
                          <w:p w14:paraId="2FE994C2" w14:textId="782807AA" w:rsidR="00563116" w:rsidRPr="00C13649" w:rsidRDefault="00C13649" w:rsidP="00C1364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line="240" w:lineRule="auto"/>
                              <w:rPr>
                                <w:rFonts w:asciiTheme="majorBidi" w:hAnsiTheme="majorBidi" w:cstheme="majorBidi"/>
                                <w:color w:val="000000" w:themeColor="text1"/>
                                <w:lang w:bidi="fa-IR"/>
                              </w:rPr>
                            </w:pPr>
                            <w:r w:rsidRPr="00C13649">
                              <w:rPr>
                                <w:rFonts w:asciiTheme="majorBidi" w:hAnsiTheme="majorBidi" w:cstheme="majorBidi"/>
                                <w:color w:val="000000" w:themeColor="text1"/>
                                <w:rtl/>
                                <w:lang w:bidi="fa-IR"/>
                              </w:rPr>
                              <w:t>شبکه های ارتباطی، مفاهیم پایه و معماری کلیدی: آلبرتو لئون گارسیا</w:t>
                            </w:r>
                          </w:p>
                          <w:p w14:paraId="32BAFF1E" w14:textId="17DF1C48" w:rsidR="00C13649" w:rsidRPr="00C13649" w:rsidRDefault="00C13649" w:rsidP="00C1364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line="240" w:lineRule="auto"/>
                              <w:rPr>
                                <w:rFonts w:asciiTheme="majorBidi" w:hAnsiTheme="majorBidi" w:cstheme="majorBidi"/>
                                <w:color w:val="000000" w:themeColor="text1"/>
                                <w:lang w:bidi="fa-IR"/>
                              </w:rPr>
                            </w:pPr>
                            <w:r w:rsidRPr="00C13649">
                              <w:rPr>
                                <w:rFonts w:asciiTheme="majorBidi" w:hAnsiTheme="majorBidi" w:cstheme="majorBidi"/>
                                <w:color w:val="000000" w:themeColor="text1"/>
                                <w:rtl/>
                                <w:lang w:bidi="fa-IR"/>
                              </w:rPr>
                              <w:t>اصول مجازی سازی و رایانه ابری در ارتباطات: دکتر محمد رضا احمدی</w:t>
                            </w:r>
                          </w:p>
                          <w:p w14:paraId="654CA655" w14:textId="3F13CD5B" w:rsidR="00C13649" w:rsidRPr="00C13649" w:rsidRDefault="00C13649" w:rsidP="00C1364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bidi/>
                              <w:spacing w:line="240" w:lineRule="auto"/>
                              <w:rPr>
                                <w:rFonts w:asciiTheme="majorBidi" w:hAnsiTheme="majorBidi" w:cstheme="majorBidi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r w:rsidRPr="00C13649">
                              <w:rPr>
                                <w:rFonts w:asciiTheme="majorBidi" w:hAnsiTheme="majorBidi" w:cstheme="majorBidi"/>
                                <w:color w:val="000000" w:themeColor="text1"/>
                                <w:rtl/>
                                <w:lang w:bidi="fa-IR"/>
                              </w:rPr>
                              <w:t>سایر منابع فارسی و انگلیسی</w:t>
                            </w:r>
                          </w:p>
                          <w:p w14:paraId="2AA6B768" w14:textId="77777777" w:rsidR="00563116" w:rsidRDefault="00563116" w:rsidP="00563116">
                            <w:pPr>
                              <w:bidi/>
                              <w:spacing w:line="240" w:lineRule="auto"/>
                              <w:rPr>
                                <w:rFonts w:cs="B Titr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</w:p>
                          <w:p w14:paraId="3F82FEE4" w14:textId="77777777" w:rsidR="00532827" w:rsidRPr="009D4F57" w:rsidRDefault="00532827" w:rsidP="00532827">
                            <w:pPr>
                              <w:spacing w:after="0" w:line="240" w:lineRule="auto"/>
                              <w:jc w:val="right"/>
                              <w:rPr>
                                <w:rFonts w:cs="B Mitra"/>
                                <w:color w:val="000000" w:themeColor="text1"/>
                                <w:rtl/>
                                <w:lang w:bidi="fa-IR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83B73A" id="Rounded Rectangle 1" o:spid="_x0000_s1039" style="position:absolute;left:0;text-align:left;margin-left:-42pt;margin-top:11.8pt;width:550.5pt;height:510.6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" fillcolor="#fbe5d6" strokecolor="#c55a11" strokeweight="1pt">
                <v:stroke joinstyle="miter"/>
                <v:path arrowok="t"/>
                <v:textbox>
                  <w:txbxContent>
                    <w:p w14:paraId="3FA1AC91" w14:textId="08473C86" w:rsidR="00532827" w:rsidRDefault="00532827" w:rsidP="00532827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  <w:r>
                        <w:rPr>
                          <w:rFonts w:cs="B Titr" w:hint="cs"/>
                          <w:color w:val="000000" w:themeColor="text1"/>
                          <w:rtl/>
                          <w:lang w:bidi="fa-IR"/>
                        </w:rPr>
                        <w:t>منابع مورد استفاده (فارسی و انگلیسی):</w:t>
                      </w:r>
                    </w:p>
                    <w:p w14:paraId="2FE994C2" w14:textId="782807AA" w:rsidR="00563116" w:rsidRPr="00C13649" w:rsidRDefault="00C13649" w:rsidP="00C1364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bidi/>
                        <w:spacing w:line="240" w:lineRule="auto"/>
                        <w:rPr>
                          <w:rFonts w:asciiTheme="majorBidi" w:hAnsiTheme="majorBidi" w:cstheme="majorBidi"/>
                          <w:color w:val="000000" w:themeColor="text1"/>
                          <w:lang w:bidi="fa-IR"/>
                        </w:rPr>
                      </w:pPr>
                      <w:r w:rsidRPr="00C13649">
                        <w:rPr>
                          <w:rFonts w:asciiTheme="majorBidi" w:hAnsiTheme="majorBidi" w:cstheme="majorBidi"/>
                          <w:color w:val="000000" w:themeColor="text1"/>
                          <w:rtl/>
                          <w:lang w:bidi="fa-IR"/>
                        </w:rPr>
                        <w:t>شبکه های ارتباطی، مفاهیم پایه و معماری کلیدی: آلبرتو لئون گارسیا</w:t>
                      </w:r>
                    </w:p>
                    <w:p w14:paraId="32BAFF1E" w14:textId="17DF1C48" w:rsidR="00C13649" w:rsidRPr="00C13649" w:rsidRDefault="00C13649" w:rsidP="00C1364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bidi/>
                        <w:spacing w:line="240" w:lineRule="auto"/>
                        <w:rPr>
                          <w:rFonts w:asciiTheme="majorBidi" w:hAnsiTheme="majorBidi" w:cstheme="majorBidi"/>
                          <w:color w:val="000000" w:themeColor="text1"/>
                          <w:lang w:bidi="fa-IR"/>
                        </w:rPr>
                      </w:pPr>
                      <w:r w:rsidRPr="00C13649">
                        <w:rPr>
                          <w:rFonts w:asciiTheme="majorBidi" w:hAnsiTheme="majorBidi" w:cstheme="majorBidi"/>
                          <w:color w:val="000000" w:themeColor="text1"/>
                          <w:rtl/>
                          <w:lang w:bidi="fa-IR"/>
                        </w:rPr>
                        <w:t>اصول مجازی سازی و رایانه ابری در ارتباطات: دکتر محمد رضا احمدی</w:t>
                      </w:r>
                    </w:p>
                    <w:p w14:paraId="654CA655" w14:textId="3F13CD5B" w:rsidR="00C13649" w:rsidRPr="00C13649" w:rsidRDefault="00C13649" w:rsidP="00C1364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bidi/>
                        <w:spacing w:line="240" w:lineRule="auto"/>
                        <w:rPr>
                          <w:rFonts w:asciiTheme="majorBidi" w:hAnsiTheme="majorBidi" w:cstheme="majorBidi"/>
                          <w:color w:val="000000" w:themeColor="text1"/>
                          <w:rtl/>
                          <w:lang w:bidi="fa-IR"/>
                        </w:rPr>
                      </w:pPr>
                      <w:r w:rsidRPr="00C13649">
                        <w:rPr>
                          <w:rFonts w:asciiTheme="majorBidi" w:hAnsiTheme="majorBidi" w:cstheme="majorBidi"/>
                          <w:color w:val="000000" w:themeColor="text1"/>
                          <w:rtl/>
                          <w:lang w:bidi="fa-IR"/>
                        </w:rPr>
                        <w:t>سایر منابع فارسی و انگلیسی</w:t>
                      </w:r>
                    </w:p>
                    <w:p w14:paraId="2AA6B768" w14:textId="77777777" w:rsidR="00563116" w:rsidRDefault="00563116" w:rsidP="00563116">
                      <w:pPr>
                        <w:bidi/>
                        <w:spacing w:line="240" w:lineRule="auto"/>
                        <w:rPr>
                          <w:rFonts w:cs="B Titr"/>
                          <w:color w:val="000000" w:themeColor="text1"/>
                          <w:rtl/>
                          <w:lang w:bidi="fa-IR"/>
                        </w:rPr>
                      </w:pPr>
                    </w:p>
                    <w:p w14:paraId="3F82FEE4" w14:textId="77777777" w:rsidR="00532827" w:rsidRPr="009D4F57" w:rsidRDefault="00532827" w:rsidP="00532827">
                      <w:pPr>
                        <w:spacing w:after="0" w:line="240" w:lineRule="auto"/>
                        <w:jc w:val="right"/>
                        <w:rPr>
                          <w:rFonts w:cs="B Mitra"/>
                          <w:color w:val="000000" w:themeColor="text1"/>
                          <w:rtl/>
                          <w:lang w:bidi="fa-IR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532827" w:rsidRPr="00DD53B5" w:rsidSect="00452A7C">
      <w:headerReference w:type="default" r:id="rId8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48DAD" w14:textId="77777777" w:rsidR="00EB5D25" w:rsidRDefault="00EB5D25" w:rsidP="00DD53B5">
      <w:pPr>
        <w:spacing w:after="0" w:line="240" w:lineRule="auto"/>
      </w:pPr>
      <w:r>
        <w:separator/>
      </w:r>
    </w:p>
  </w:endnote>
  <w:endnote w:type="continuationSeparator" w:id="0">
    <w:p w14:paraId="3614DCE3" w14:textId="77777777" w:rsidR="00EB5D25" w:rsidRDefault="00EB5D25" w:rsidP="00DD5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4708A" w14:textId="77777777" w:rsidR="00EB5D25" w:rsidRDefault="00EB5D25" w:rsidP="00DD53B5">
      <w:pPr>
        <w:spacing w:after="0" w:line="240" w:lineRule="auto"/>
      </w:pPr>
      <w:r>
        <w:separator/>
      </w:r>
    </w:p>
  </w:footnote>
  <w:footnote w:type="continuationSeparator" w:id="0">
    <w:p w14:paraId="2F22A5ED" w14:textId="77777777" w:rsidR="00EB5D25" w:rsidRDefault="00EB5D25" w:rsidP="00DD53B5">
      <w:pPr>
        <w:spacing w:after="0" w:line="240" w:lineRule="auto"/>
      </w:pPr>
      <w:r>
        <w:continuationSeparator/>
      </w:r>
    </w:p>
  </w:footnote>
  <w:footnote w:id="1">
    <w:p w14:paraId="1FE1164B" w14:textId="77777777" w:rsidR="00822E02" w:rsidRPr="00945D59" w:rsidRDefault="00822E02" w:rsidP="00822E02">
      <w:pPr>
        <w:pStyle w:val="FootnoteText"/>
        <w:bidi/>
        <w:rPr>
          <w:rFonts w:cs="B Mitra"/>
        </w:rPr>
      </w:pPr>
      <w:r w:rsidRPr="00945D59">
        <w:rPr>
          <w:rStyle w:val="FootnoteReference"/>
          <w:rFonts w:cs="B Mitra"/>
        </w:rPr>
        <w:footnoteRef/>
      </w:r>
      <w:r w:rsidRPr="00945D59">
        <w:rPr>
          <w:rFonts w:cs="B Mitra"/>
        </w:rPr>
        <w:t xml:space="preserve"> </w:t>
      </w:r>
      <w:r w:rsidRPr="00945D59">
        <w:rPr>
          <w:rFonts w:cs="B Mitra" w:hint="cs"/>
          <w:rtl/>
        </w:rPr>
        <w:t xml:space="preserve">منظور از اهداف رفتاری، </w:t>
      </w:r>
      <w:r w:rsidRPr="00945D59">
        <w:rPr>
          <w:rFonts w:cs="B Mitra"/>
          <w:rtl/>
        </w:rPr>
        <w:t xml:space="preserve">بیان انتظارات اساتید برحسب رفتار قابل مشاهده و اندازه گیري </w:t>
      </w:r>
      <w:r w:rsidRPr="00945D59">
        <w:rPr>
          <w:rFonts w:cs="B Mitra" w:hint="cs"/>
          <w:rtl/>
        </w:rPr>
        <w:t xml:space="preserve">می باشد و با افعال رفتاری همچون </w:t>
      </w:r>
      <w:r w:rsidRPr="00945D59">
        <w:rPr>
          <w:rFonts w:cs="B Mitra"/>
          <w:rtl/>
        </w:rPr>
        <w:t>تحليل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پيش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بين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توضيح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دا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مجزا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 w:hint="cs"/>
          <w:rtl/>
        </w:rPr>
        <w:t xml:space="preserve"> </w:t>
      </w:r>
      <w:r w:rsidRPr="00945D59">
        <w:rPr>
          <w:rFonts w:cs="B Mitra"/>
          <w:rtl/>
        </w:rPr>
        <w:t>تقسيم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نوشتن</w:t>
      </w:r>
      <w:r>
        <w:rPr>
          <w:rFonts w:cs="B Mitra" w:hint="cs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محاسبه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ردن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،</w:t>
      </w:r>
      <w:r w:rsidRPr="00945D59">
        <w:rPr>
          <w:rFonts w:cs="B Mitra"/>
        </w:rPr>
        <w:t xml:space="preserve"> </w:t>
      </w:r>
      <w:r w:rsidRPr="00945D59">
        <w:rPr>
          <w:rFonts w:cs="B Mitra"/>
          <w:rtl/>
        </w:rPr>
        <w:t>کشيدن</w:t>
      </w:r>
      <w:r w:rsidRPr="00945D59">
        <w:rPr>
          <w:rFonts w:cs="B Mitra" w:hint="cs"/>
          <w:rtl/>
        </w:rPr>
        <w:t xml:space="preserve"> و ... بیان می شود</w:t>
      </w:r>
      <w:r>
        <w:rPr>
          <w:rFonts w:cs="B Mitra" w:hint="cs"/>
          <w:rtl/>
        </w:rPr>
        <w:t>.</w:t>
      </w:r>
    </w:p>
    <w:p w14:paraId="1920F5B2" w14:textId="77777777" w:rsidR="00822E02" w:rsidRDefault="00822E02" w:rsidP="00822E02">
      <w:pPr>
        <w:pStyle w:val="FootnoteText"/>
        <w:bidi/>
        <w:rPr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E3855" w14:textId="61C02520" w:rsidR="00DD53B5" w:rsidRPr="00DD53B5" w:rsidRDefault="005A6090" w:rsidP="00DD53B5">
    <w:pPr>
      <w:bidi/>
      <w:spacing w:after="0" w:line="240" w:lineRule="auto"/>
      <w:rPr>
        <w:rFonts w:cs="B Titr"/>
        <w:b/>
        <w:bCs/>
        <w:sz w:val="20"/>
        <w:szCs w:val="20"/>
        <w:rtl/>
        <w:lang w:bidi="fa-IR"/>
      </w:rPr>
    </w:pPr>
    <w:r>
      <w:rPr>
        <w:rFonts w:cs="B Titr" w:hint="cs"/>
        <w:b/>
        <w:bCs/>
        <w:noProof/>
        <w:sz w:val="20"/>
        <w:szCs w:val="20"/>
        <w:rtl/>
      </w:rPr>
      <w:drawing>
        <wp:anchor distT="0" distB="0" distL="114300" distR="114300" simplePos="0" relativeHeight="251658240" behindDoc="1" locked="0" layoutInCell="1" allowOverlap="1" wp14:anchorId="5C8D69AA" wp14:editId="115E8B2B">
          <wp:simplePos x="0" y="0"/>
          <wp:positionH relativeFrom="column">
            <wp:posOffset>5638800</wp:posOffset>
          </wp:positionH>
          <wp:positionV relativeFrom="paragraph">
            <wp:posOffset>-242570</wp:posOffset>
          </wp:positionV>
          <wp:extent cx="1000125" cy="1106303"/>
          <wp:effectExtent l="0" t="0" r="0" b="0"/>
          <wp:wrapTight wrapText="bothSides">
            <wp:wrapPolygon edited="0">
              <wp:start x="0" y="0"/>
              <wp:lineTo x="0" y="21203"/>
              <wp:lineTo x="20983" y="21203"/>
              <wp:lineTo x="20983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1063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                                                             </w:t>
    </w:r>
    <w:r>
      <w:rPr>
        <w:rFonts w:cs="B Titr"/>
        <w:b/>
        <w:bCs/>
        <w:sz w:val="20"/>
        <w:szCs w:val="20"/>
        <w:lang w:bidi="fa-IR"/>
      </w:rPr>
      <w:t xml:space="preserve">                       </w:t>
    </w:r>
    <w:r w:rsidR="00DD53B5">
      <w:rPr>
        <w:rFonts w:cs="B Titr" w:hint="cs"/>
        <w:b/>
        <w:bCs/>
        <w:sz w:val="20"/>
        <w:szCs w:val="20"/>
        <w:rtl/>
        <w:lang w:bidi="fa-IR"/>
      </w:rPr>
      <w:t xml:space="preserve">    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دفتر توسعه آموزش (</w:t>
    </w:r>
    <w:r w:rsidR="00DD53B5" w:rsidRPr="00DD53B5">
      <w:rPr>
        <w:rFonts w:cs="B Titr"/>
        <w:b/>
        <w:bCs/>
        <w:sz w:val="20"/>
        <w:szCs w:val="20"/>
        <w:lang w:bidi="fa-IR"/>
      </w:rPr>
      <w:t>EDO</w:t>
    </w:r>
    <w:r w:rsidR="00DD53B5"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67C3EAD2" w14:textId="40EE6352" w:rsidR="00DD53B5" w:rsidRDefault="00DD53B5" w:rsidP="00DD53B5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  <w:r>
      <w:rPr>
        <w:rFonts w:cs="B Titr" w:hint="cs"/>
        <w:b/>
        <w:bCs/>
        <w:sz w:val="20"/>
        <w:szCs w:val="20"/>
        <w:rtl/>
        <w:lang w:bidi="fa-IR"/>
      </w:rPr>
      <w:t xml:space="preserve"> </w:t>
    </w:r>
    <w:r w:rsidRPr="00DD53B5">
      <w:rPr>
        <w:rFonts w:cs="B Titr" w:hint="cs"/>
        <w:b/>
        <w:bCs/>
        <w:sz w:val="20"/>
        <w:szCs w:val="20"/>
        <w:rtl/>
        <w:lang w:bidi="fa-IR"/>
      </w:rPr>
      <w:t>طرح دوره (</w:t>
    </w:r>
    <w:r w:rsidRPr="00DD53B5">
      <w:rPr>
        <w:rFonts w:cs="B Titr"/>
        <w:b/>
        <w:bCs/>
        <w:sz w:val="20"/>
        <w:szCs w:val="20"/>
        <w:lang w:bidi="fa-IR"/>
      </w:rPr>
      <w:t>Course Plan</w:t>
    </w:r>
    <w:r w:rsidRPr="00DD53B5">
      <w:rPr>
        <w:rFonts w:cs="B Titr" w:hint="cs"/>
        <w:b/>
        <w:bCs/>
        <w:sz w:val="20"/>
        <w:szCs w:val="20"/>
        <w:rtl/>
        <w:lang w:bidi="fa-IR"/>
      </w:rPr>
      <w:t>)</w:t>
    </w:r>
  </w:p>
  <w:p w14:paraId="14651DA1" w14:textId="3B9410DB" w:rsidR="005A6090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lang w:bidi="fa-IR"/>
      </w:rPr>
    </w:pPr>
  </w:p>
  <w:p w14:paraId="3A5779E6" w14:textId="77777777" w:rsidR="005A6090" w:rsidRPr="00DD53B5" w:rsidRDefault="005A6090" w:rsidP="005A6090">
    <w:pPr>
      <w:bidi/>
      <w:spacing w:after="0" w:line="240" w:lineRule="auto"/>
      <w:jc w:val="center"/>
      <w:rPr>
        <w:rFonts w:cs="B Titr"/>
        <w:b/>
        <w:bCs/>
        <w:sz w:val="20"/>
        <w:szCs w:val="20"/>
        <w:rtl/>
        <w:lang w:bidi="fa-IR"/>
      </w:rPr>
    </w:pPr>
  </w:p>
  <w:p w14:paraId="6214613D" w14:textId="77777777" w:rsidR="00DD53B5" w:rsidRDefault="00DD53B5" w:rsidP="00DD53B5">
    <w:pPr>
      <w:pStyle w:val="Header"/>
      <w:tabs>
        <w:tab w:val="left" w:pos="3375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E36D5"/>
    <w:multiLevelType w:val="hybridMultilevel"/>
    <w:tmpl w:val="7A98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E43C1"/>
    <w:multiLevelType w:val="hybridMultilevel"/>
    <w:tmpl w:val="D30AA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B850C0">
      <w:start w:val="14"/>
      <w:numFmt w:val="bullet"/>
      <w:lvlText w:val="-"/>
      <w:lvlJc w:val="left"/>
      <w:pPr>
        <w:ind w:left="6795" w:hanging="5715"/>
      </w:pPr>
      <w:rPr>
        <w:rFonts w:asciiTheme="minorHAnsi" w:eastAsiaTheme="minorHAnsi" w:hAnsiTheme="minorHAnsi" w:cs="B Mitra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B50CF"/>
    <w:multiLevelType w:val="hybridMultilevel"/>
    <w:tmpl w:val="16621BA8"/>
    <w:lvl w:ilvl="0" w:tplc="92EA9D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1492D"/>
    <w:multiLevelType w:val="hybridMultilevel"/>
    <w:tmpl w:val="FE1E4EEA"/>
    <w:lvl w:ilvl="0" w:tplc="A1A0E732">
      <w:start w:val="14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Mitra" w:hint="default"/>
        <w:color w:val="000000" w:themeColor="text1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C40FE"/>
    <w:multiLevelType w:val="hybridMultilevel"/>
    <w:tmpl w:val="FE580B6A"/>
    <w:lvl w:ilvl="0" w:tplc="674E9F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863D9"/>
    <w:multiLevelType w:val="hybridMultilevel"/>
    <w:tmpl w:val="13B2DC3E"/>
    <w:lvl w:ilvl="0" w:tplc="21E0EB6C">
      <w:numFmt w:val="bullet"/>
      <w:lvlText w:val="-"/>
      <w:lvlJc w:val="left"/>
      <w:pPr>
        <w:ind w:left="1080" w:hanging="360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C406F1"/>
    <w:multiLevelType w:val="hybridMultilevel"/>
    <w:tmpl w:val="4DBED688"/>
    <w:lvl w:ilvl="0" w:tplc="6F2C5870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40EFD"/>
    <w:multiLevelType w:val="hybridMultilevel"/>
    <w:tmpl w:val="FA2C103C"/>
    <w:lvl w:ilvl="0" w:tplc="58A28F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44D84"/>
    <w:multiLevelType w:val="hybridMultilevel"/>
    <w:tmpl w:val="B99AEBF4"/>
    <w:lvl w:ilvl="0" w:tplc="7556D6E6">
      <w:numFmt w:val="bullet"/>
      <w:lvlText w:val="-"/>
      <w:lvlJc w:val="left"/>
      <w:pPr>
        <w:ind w:left="3585" w:hanging="3225"/>
      </w:pPr>
      <w:rPr>
        <w:rFonts w:asciiTheme="minorHAnsi" w:eastAsiaTheme="minorHAnsi" w:hAnsiTheme="minorHAns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701C4"/>
    <w:multiLevelType w:val="hybridMultilevel"/>
    <w:tmpl w:val="839EC10C"/>
    <w:lvl w:ilvl="0" w:tplc="2D8841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D20E7"/>
    <w:multiLevelType w:val="hybridMultilevel"/>
    <w:tmpl w:val="89F05258"/>
    <w:lvl w:ilvl="0" w:tplc="9AC27096">
      <w:start w:val="1"/>
      <w:numFmt w:val="bullet"/>
      <w:lvlText w:val="-"/>
      <w:lvlJc w:val="left"/>
      <w:pPr>
        <w:ind w:left="2670" w:hanging="2310"/>
      </w:pPr>
      <w:rPr>
        <w:rFonts w:asciiTheme="minorHAnsi" w:eastAsiaTheme="minorHAnsi" w:hAnsiTheme="minorHAnsi" w:cs="B Tit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3"/>
  </w:num>
  <w:num w:numId="5">
    <w:abstractNumId w:val="0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zU2MjAyMTU2M7JQ0lEKTi0uzszPAykwqgUAvD+ukywAAAA="/>
  </w:docVars>
  <w:rsids>
    <w:rsidRoot w:val="00627BFA"/>
    <w:rsid w:val="0004324A"/>
    <w:rsid w:val="000462B4"/>
    <w:rsid w:val="000772F0"/>
    <w:rsid w:val="00085030"/>
    <w:rsid w:val="000D33CD"/>
    <w:rsid w:val="000E043E"/>
    <w:rsid w:val="00135658"/>
    <w:rsid w:val="00160FA3"/>
    <w:rsid w:val="0017349D"/>
    <w:rsid w:val="0018231C"/>
    <w:rsid w:val="0019152D"/>
    <w:rsid w:val="001E4E1B"/>
    <w:rsid w:val="001F2A86"/>
    <w:rsid w:val="002030E1"/>
    <w:rsid w:val="00221868"/>
    <w:rsid w:val="00235C74"/>
    <w:rsid w:val="0024166D"/>
    <w:rsid w:val="002541BB"/>
    <w:rsid w:val="00260039"/>
    <w:rsid w:val="002671D5"/>
    <w:rsid w:val="002721B3"/>
    <w:rsid w:val="00272B2A"/>
    <w:rsid w:val="0027379C"/>
    <w:rsid w:val="00274F0E"/>
    <w:rsid w:val="002A3C77"/>
    <w:rsid w:val="002D44A2"/>
    <w:rsid w:val="002E6954"/>
    <w:rsid w:val="002E6B8C"/>
    <w:rsid w:val="002F2AC9"/>
    <w:rsid w:val="002F6E3D"/>
    <w:rsid w:val="00324BD8"/>
    <w:rsid w:val="003456A5"/>
    <w:rsid w:val="003839AF"/>
    <w:rsid w:val="00396AED"/>
    <w:rsid w:val="003A1C90"/>
    <w:rsid w:val="003B682B"/>
    <w:rsid w:val="003C1667"/>
    <w:rsid w:val="003C62E3"/>
    <w:rsid w:val="003E04EE"/>
    <w:rsid w:val="003E38FF"/>
    <w:rsid w:val="003E45FB"/>
    <w:rsid w:val="003F0A4E"/>
    <w:rsid w:val="004054FF"/>
    <w:rsid w:val="004155A9"/>
    <w:rsid w:val="004161A8"/>
    <w:rsid w:val="0041676F"/>
    <w:rsid w:val="00423658"/>
    <w:rsid w:val="00436932"/>
    <w:rsid w:val="00452A7C"/>
    <w:rsid w:val="004547F3"/>
    <w:rsid w:val="004557D8"/>
    <w:rsid w:val="004626D5"/>
    <w:rsid w:val="00481F3B"/>
    <w:rsid w:val="004B2C20"/>
    <w:rsid w:val="004B5F45"/>
    <w:rsid w:val="004B6FF9"/>
    <w:rsid w:val="004E041D"/>
    <w:rsid w:val="004E5BDA"/>
    <w:rsid w:val="004F1B81"/>
    <w:rsid w:val="00511A84"/>
    <w:rsid w:val="00515943"/>
    <w:rsid w:val="005177E0"/>
    <w:rsid w:val="005302F5"/>
    <w:rsid w:val="00532827"/>
    <w:rsid w:val="0054596B"/>
    <w:rsid w:val="0054598B"/>
    <w:rsid w:val="0055706A"/>
    <w:rsid w:val="00563116"/>
    <w:rsid w:val="005906D5"/>
    <w:rsid w:val="00594B12"/>
    <w:rsid w:val="005A4E20"/>
    <w:rsid w:val="005A6090"/>
    <w:rsid w:val="005C0AB8"/>
    <w:rsid w:val="005C3991"/>
    <w:rsid w:val="005D73ED"/>
    <w:rsid w:val="005D784D"/>
    <w:rsid w:val="00601618"/>
    <w:rsid w:val="00605E23"/>
    <w:rsid w:val="006142E5"/>
    <w:rsid w:val="00621241"/>
    <w:rsid w:val="00627BFA"/>
    <w:rsid w:val="0066707E"/>
    <w:rsid w:val="00681A80"/>
    <w:rsid w:val="006A39A0"/>
    <w:rsid w:val="006C5CAF"/>
    <w:rsid w:val="006E5B82"/>
    <w:rsid w:val="00705AED"/>
    <w:rsid w:val="007308DC"/>
    <w:rsid w:val="007447E8"/>
    <w:rsid w:val="00773121"/>
    <w:rsid w:val="00780957"/>
    <w:rsid w:val="00800DEF"/>
    <w:rsid w:val="00822E02"/>
    <w:rsid w:val="0083314E"/>
    <w:rsid w:val="008542EB"/>
    <w:rsid w:val="008639BC"/>
    <w:rsid w:val="00875329"/>
    <w:rsid w:val="00875AEB"/>
    <w:rsid w:val="00892341"/>
    <w:rsid w:val="008B105F"/>
    <w:rsid w:val="008B7CD2"/>
    <w:rsid w:val="008C2B29"/>
    <w:rsid w:val="008D0889"/>
    <w:rsid w:val="00906B70"/>
    <w:rsid w:val="00945D59"/>
    <w:rsid w:val="00992D7D"/>
    <w:rsid w:val="009B07F7"/>
    <w:rsid w:val="009B79E4"/>
    <w:rsid w:val="009D11D8"/>
    <w:rsid w:val="009D4F57"/>
    <w:rsid w:val="00A041DB"/>
    <w:rsid w:val="00A05448"/>
    <w:rsid w:val="00A112AD"/>
    <w:rsid w:val="00A3245A"/>
    <w:rsid w:val="00A54866"/>
    <w:rsid w:val="00A54869"/>
    <w:rsid w:val="00A81552"/>
    <w:rsid w:val="00AB15A9"/>
    <w:rsid w:val="00AB17CB"/>
    <w:rsid w:val="00AC6D50"/>
    <w:rsid w:val="00AD524D"/>
    <w:rsid w:val="00AE49DB"/>
    <w:rsid w:val="00AE7742"/>
    <w:rsid w:val="00B04B94"/>
    <w:rsid w:val="00B10201"/>
    <w:rsid w:val="00B14375"/>
    <w:rsid w:val="00B948B4"/>
    <w:rsid w:val="00BA220A"/>
    <w:rsid w:val="00BB034E"/>
    <w:rsid w:val="00BB3F9A"/>
    <w:rsid w:val="00BB410D"/>
    <w:rsid w:val="00BB4B56"/>
    <w:rsid w:val="00BC0949"/>
    <w:rsid w:val="00BE643A"/>
    <w:rsid w:val="00BF4518"/>
    <w:rsid w:val="00C03580"/>
    <w:rsid w:val="00C13649"/>
    <w:rsid w:val="00C148ED"/>
    <w:rsid w:val="00C550DA"/>
    <w:rsid w:val="00CB497B"/>
    <w:rsid w:val="00CB7294"/>
    <w:rsid w:val="00CE1255"/>
    <w:rsid w:val="00D010DC"/>
    <w:rsid w:val="00D23A94"/>
    <w:rsid w:val="00D3166C"/>
    <w:rsid w:val="00D460B5"/>
    <w:rsid w:val="00D50911"/>
    <w:rsid w:val="00D6280A"/>
    <w:rsid w:val="00D87089"/>
    <w:rsid w:val="00D95CD0"/>
    <w:rsid w:val="00DA154C"/>
    <w:rsid w:val="00DA36CA"/>
    <w:rsid w:val="00DA7114"/>
    <w:rsid w:val="00DB01AB"/>
    <w:rsid w:val="00DB1C77"/>
    <w:rsid w:val="00DB6E54"/>
    <w:rsid w:val="00DD1FC2"/>
    <w:rsid w:val="00DD53B5"/>
    <w:rsid w:val="00E046B8"/>
    <w:rsid w:val="00E06867"/>
    <w:rsid w:val="00E2326E"/>
    <w:rsid w:val="00E32F5D"/>
    <w:rsid w:val="00E404F4"/>
    <w:rsid w:val="00E5075D"/>
    <w:rsid w:val="00E63D19"/>
    <w:rsid w:val="00E80B16"/>
    <w:rsid w:val="00E860CB"/>
    <w:rsid w:val="00E87964"/>
    <w:rsid w:val="00EB3FCD"/>
    <w:rsid w:val="00EB5D25"/>
    <w:rsid w:val="00EC66D8"/>
    <w:rsid w:val="00ED1EEE"/>
    <w:rsid w:val="00ED27C8"/>
    <w:rsid w:val="00EF5613"/>
    <w:rsid w:val="00F07EF9"/>
    <w:rsid w:val="00F12C23"/>
    <w:rsid w:val="00F3166F"/>
    <w:rsid w:val="00F37171"/>
    <w:rsid w:val="00F50C93"/>
    <w:rsid w:val="00F751A8"/>
    <w:rsid w:val="00F80231"/>
    <w:rsid w:val="00F96A74"/>
    <w:rsid w:val="00FB4434"/>
    <w:rsid w:val="00FB7125"/>
    <w:rsid w:val="00FE57E0"/>
    <w:rsid w:val="00FF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3490C"/>
  <w15:docId w15:val="{BEA9E42B-6817-4996-B3F1-20D29B1A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B70"/>
  </w:style>
  <w:style w:type="paragraph" w:styleId="Heading1">
    <w:name w:val="heading 1"/>
    <w:basedOn w:val="Normal"/>
    <w:next w:val="Normal"/>
    <w:link w:val="Heading1Char"/>
    <w:uiPriority w:val="9"/>
    <w:qFormat/>
    <w:rsid w:val="008B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3B5"/>
  </w:style>
  <w:style w:type="paragraph" w:styleId="Footer">
    <w:name w:val="footer"/>
    <w:basedOn w:val="Normal"/>
    <w:link w:val="FooterChar"/>
    <w:uiPriority w:val="99"/>
    <w:unhideWhenUsed/>
    <w:rsid w:val="00DD53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3B5"/>
  </w:style>
  <w:style w:type="table" w:styleId="TableGrid">
    <w:name w:val="Table Grid"/>
    <w:basedOn w:val="TableNormal"/>
    <w:uiPriority w:val="39"/>
    <w:rsid w:val="0045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5A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447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47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47E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4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F2A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2A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105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6830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51554">
          <w:marLeft w:val="0"/>
          <w:marRight w:val="99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11CE8-79B6-4306-9534-6E8E7A72D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zam hoseini</cp:lastModifiedBy>
  <cp:revision>3</cp:revision>
  <dcterms:created xsi:type="dcterms:W3CDTF">2023-10-10T05:11:00Z</dcterms:created>
  <dcterms:modified xsi:type="dcterms:W3CDTF">2023-10-10T05:56:00Z</dcterms:modified>
</cp:coreProperties>
</file>